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FB2E55" w14:textId="77777777" w:rsidR="00495BB9" w:rsidRPr="00AD1C48" w:rsidRDefault="00495BB9" w:rsidP="00495BB9">
      <w:pPr>
        <w:ind w:left="1416" w:firstLine="708"/>
        <w:rPr>
          <w:rFonts w:ascii="Arial" w:hAnsi="Arial" w:cs="Arial"/>
          <w:b/>
        </w:rPr>
      </w:pPr>
      <w:r>
        <w:rPr>
          <w:rFonts w:ascii="Arial" w:hAnsi="Arial" w:cs="Arial"/>
          <w:b/>
          <w:noProof/>
          <w:sz w:val="16"/>
          <w:szCs w:val="16"/>
        </w:rPr>
        <w:drawing>
          <wp:anchor distT="0" distB="0" distL="114300" distR="114300" simplePos="0" relativeHeight="251663872" behindDoc="0" locked="0" layoutInCell="1" allowOverlap="1" wp14:anchorId="2FC04D6F" wp14:editId="7F677396">
            <wp:simplePos x="0" y="0"/>
            <wp:positionH relativeFrom="column">
              <wp:posOffset>5299710</wp:posOffset>
            </wp:positionH>
            <wp:positionV relativeFrom="paragraph">
              <wp:posOffset>-236220</wp:posOffset>
            </wp:positionV>
            <wp:extent cx="819150" cy="809625"/>
            <wp:effectExtent l="0" t="0" r="0" b="9525"/>
            <wp:wrapNone/>
            <wp:docPr id="7" name="Imagen 7" descr="fisc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" descr="fisc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80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noProof/>
        </w:rPr>
        <w:drawing>
          <wp:anchor distT="0" distB="0" distL="114300" distR="114300" simplePos="0" relativeHeight="251661824" behindDoc="0" locked="0" layoutInCell="1" allowOverlap="1" wp14:anchorId="3ECA40A5" wp14:editId="701EDD38">
            <wp:simplePos x="0" y="0"/>
            <wp:positionH relativeFrom="margin">
              <wp:posOffset>-152400</wp:posOffset>
            </wp:positionH>
            <wp:positionV relativeFrom="paragraph">
              <wp:posOffset>-197485</wp:posOffset>
            </wp:positionV>
            <wp:extent cx="825500" cy="772160"/>
            <wp:effectExtent l="0" t="0" r="0" b="8890"/>
            <wp:wrapNone/>
            <wp:docPr id="5" name="Imagen 5" descr="utp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2" descr="utp 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0" cy="772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D1C48">
        <w:rPr>
          <w:rFonts w:ascii="Arial" w:hAnsi="Arial" w:cs="Arial"/>
          <w:b/>
        </w:rPr>
        <w:t xml:space="preserve">UNIVERSIDAD TECNOLÓGICA DE PANAMA </w:t>
      </w:r>
    </w:p>
    <w:p w14:paraId="6A2D38B6" w14:textId="77777777" w:rsidR="00495BB9" w:rsidRPr="00AD1C48" w:rsidRDefault="00495BB9" w:rsidP="00495BB9">
      <w:pPr>
        <w:jc w:val="center"/>
        <w:rPr>
          <w:rFonts w:ascii="Arial" w:hAnsi="Arial" w:cs="Arial"/>
          <w:b/>
        </w:rPr>
      </w:pPr>
      <w:r w:rsidRPr="00AD1C48">
        <w:rPr>
          <w:rFonts w:ascii="Arial" w:hAnsi="Arial" w:cs="Arial"/>
          <w:b/>
        </w:rPr>
        <w:t>FACULTAD DE INGENIERÍA DE SISTEMAS COMPUTACIONALES</w:t>
      </w:r>
    </w:p>
    <w:p w14:paraId="63E5830B" w14:textId="77777777" w:rsidR="00495BB9" w:rsidRPr="00AD1C48" w:rsidRDefault="00495BB9" w:rsidP="00495BB9">
      <w:pPr>
        <w:jc w:val="center"/>
        <w:rPr>
          <w:rFonts w:ascii="Arial" w:hAnsi="Arial" w:cs="Arial"/>
          <w:b/>
        </w:rPr>
      </w:pPr>
      <w:r w:rsidRPr="00AD1C48">
        <w:rPr>
          <w:rFonts w:ascii="Arial" w:hAnsi="Arial" w:cs="Arial"/>
          <w:b/>
        </w:rPr>
        <w:t>DEPARTAMENTO DE SISTEMAS DE INFORMACIÓN, CONTROL Y</w:t>
      </w:r>
    </w:p>
    <w:p w14:paraId="76E13088" w14:textId="77777777" w:rsidR="00495BB9" w:rsidRPr="00AD1C48" w:rsidRDefault="00495BB9" w:rsidP="00495BB9">
      <w:pPr>
        <w:jc w:val="center"/>
        <w:rPr>
          <w:rFonts w:ascii="Arial" w:hAnsi="Arial" w:cs="Arial"/>
          <w:b/>
        </w:rPr>
      </w:pPr>
      <w:r w:rsidRPr="00AD1C48">
        <w:rPr>
          <w:rFonts w:ascii="Arial" w:hAnsi="Arial" w:cs="Arial"/>
          <w:b/>
        </w:rPr>
        <w:t>EVALUACIÓN DE RECURSO INFORMÁT</w:t>
      </w:r>
      <w:r w:rsidR="005C3965">
        <w:rPr>
          <w:rFonts w:ascii="Arial" w:hAnsi="Arial" w:cs="Arial"/>
          <w:b/>
        </w:rPr>
        <w:t>I</w:t>
      </w:r>
      <w:r w:rsidRPr="00AD1C48">
        <w:rPr>
          <w:rFonts w:ascii="Arial" w:hAnsi="Arial" w:cs="Arial"/>
          <w:b/>
        </w:rPr>
        <w:t>CO</w:t>
      </w:r>
    </w:p>
    <w:p w14:paraId="380FD50E" w14:textId="77777777" w:rsidR="00495BB9" w:rsidRPr="003D4C3E" w:rsidRDefault="00495BB9" w:rsidP="00495BB9">
      <w:pPr>
        <w:tabs>
          <w:tab w:val="center" w:pos="4419"/>
          <w:tab w:val="right" w:pos="8838"/>
        </w:tabs>
        <w:jc w:val="center"/>
        <w:rPr>
          <w:rFonts w:ascii="Arial" w:hAnsi="Arial" w:cs="Arial"/>
          <w:b/>
          <w:sz w:val="16"/>
          <w:szCs w:val="16"/>
        </w:rPr>
      </w:pPr>
    </w:p>
    <w:p w14:paraId="526D5978" w14:textId="77777777" w:rsidR="007C5E06" w:rsidRDefault="007C5E06" w:rsidP="00495BB9">
      <w:pPr>
        <w:rPr>
          <w:rFonts w:ascii="Arial" w:hAnsi="Arial" w:cs="Arial"/>
          <w:bCs/>
          <w:sz w:val="22"/>
          <w:szCs w:val="22"/>
        </w:rPr>
      </w:pPr>
    </w:p>
    <w:p w14:paraId="480E3333" w14:textId="77777777" w:rsidR="00495BB9" w:rsidRPr="007C5E06" w:rsidRDefault="00495BB9" w:rsidP="00495BB9">
      <w:pPr>
        <w:rPr>
          <w:rFonts w:ascii="Arial" w:hAnsi="Arial" w:cs="Arial"/>
          <w:bCs/>
          <w:sz w:val="22"/>
          <w:szCs w:val="22"/>
        </w:rPr>
      </w:pPr>
      <w:r w:rsidRPr="007C5E06">
        <w:rPr>
          <w:rFonts w:ascii="Arial" w:hAnsi="Arial" w:cs="Arial"/>
          <w:bCs/>
          <w:sz w:val="22"/>
          <w:szCs w:val="22"/>
        </w:rPr>
        <w:t xml:space="preserve">Facilitador(a): Ing. Dilsa E. Vergara D.                          Asignatura: </w:t>
      </w:r>
      <w:r w:rsidR="00E320EF" w:rsidRPr="007C5E06">
        <w:rPr>
          <w:rFonts w:ascii="Arial" w:hAnsi="Arial" w:cs="Arial"/>
          <w:bCs/>
          <w:sz w:val="22"/>
          <w:szCs w:val="22"/>
        </w:rPr>
        <w:t>Sistemas Colaborativos</w:t>
      </w:r>
    </w:p>
    <w:p w14:paraId="63CF06DD" w14:textId="661C9042" w:rsidR="00495BB9" w:rsidRPr="007C5E06" w:rsidRDefault="00495BB9" w:rsidP="00495BB9">
      <w:pPr>
        <w:rPr>
          <w:rFonts w:ascii="Arial" w:hAnsi="Arial" w:cs="Arial"/>
          <w:b/>
          <w:bCs/>
          <w:sz w:val="22"/>
          <w:szCs w:val="22"/>
        </w:rPr>
      </w:pPr>
      <w:r w:rsidRPr="007C5E06">
        <w:rPr>
          <w:rFonts w:ascii="Arial" w:hAnsi="Arial" w:cs="Arial"/>
          <w:bCs/>
          <w:sz w:val="22"/>
          <w:szCs w:val="22"/>
        </w:rPr>
        <w:t xml:space="preserve">Estudiante: </w:t>
      </w:r>
      <w:r w:rsidR="006E07E2">
        <w:rPr>
          <w:rFonts w:ascii="Arial" w:hAnsi="Arial" w:cs="Arial"/>
          <w:bCs/>
          <w:sz w:val="22"/>
          <w:szCs w:val="22"/>
        </w:rPr>
        <w:t>Robert Lu Zheng</w:t>
      </w:r>
      <w:r w:rsidRPr="007C5E06">
        <w:rPr>
          <w:rFonts w:ascii="Arial" w:hAnsi="Arial" w:cs="Arial"/>
          <w:bCs/>
          <w:sz w:val="22"/>
          <w:szCs w:val="22"/>
        </w:rPr>
        <w:t xml:space="preserve">      Semana </w:t>
      </w:r>
      <w:r w:rsidR="0066240F" w:rsidRPr="007C5E06">
        <w:rPr>
          <w:rFonts w:ascii="Arial" w:hAnsi="Arial" w:cs="Arial"/>
          <w:bCs/>
          <w:sz w:val="22"/>
          <w:szCs w:val="22"/>
        </w:rPr>
        <w:t>10</w:t>
      </w:r>
      <w:r w:rsidRPr="007C5E06">
        <w:rPr>
          <w:rFonts w:ascii="Arial" w:hAnsi="Arial" w:cs="Arial"/>
          <w:bCs/>
          <w:sz w:val="22"/>
          <w:szCs w:val="22"/>
        </w:rPr>
        <w:t xml:space="preserve">                  Grupo: </w:t>
      </w:r>
      <w:r w:rsidR="006E07E2">
        <w:rPr>
          <w:rFonts w:ascii="Arial" w:hAnsi="Arial" w:cs="Arial"/>
          <w:bCs/>
          <w:sz w:val="22"/>
          <w:szCs w:val="22"/>
        </w:rPr>
        <w:t>1IL112</w:t>
      </w:r>
    </w:p>
    <w:p w14:paraId="1847363D" w14:textId="77777777" w:rsidR="00495BB9" w:rsidRPr="001409AC" w:rsidRDefault="00495BB9" w:rsidP="00495BB9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_________________________________________________________________________________</w:t>
      </w:r>
    </w:p>
    <w:p w14:paraId="7EF86F7D" w14:textId="77777777" w:rsidR="00495BB9" w:rsidRDefault="00495BB9">
      <w:pPr>
        <w:jc w:val="both"/>
        <w:rPr>
          <w:rFonts w:ascii="Arial" w:hAnsi="Arial" w:cs="Arial"/>
          <w:sz w:val="24"/>
          <w:szCs w:val="24"/>
          <w:lang w:val="es-ES_tradnl"/>
        </w:rPr>
      </w:pPr>
    </w:p>
    <w:p w14:paraId="1BDA0A7E" w14:textId="77777777" w:rsidR="008F5AEF" w:rsidRPr="00055503" w:rsidRDefault="008F5AEF" w:rsidP="003775D8">
      <w:pPr>
        <w:pStyle w:val="Prrafodelista"/>
        <w:numPr>
          <w:ilvl w:val="0"/>
          <w:numId w:val="5"/>
        </w:numPr>
        <w:spacing w:after="0"/>
        <w:jc w:val="both"/>
        <w:rPr>
          <w:rFonts w:ascii="Arial" w:hAnsi="Arial" w:cs="Arial"/>
          <w:sz w:val="24"/>
          <w:szCs w:val="24"/>
          <w:lang w:val="es-MX"/>
        </w:rPr>
      </w:pPr>
      <w:r w:rsidRPr="00055503">
        <w:rPr>
          <w:rFonts w:ascii="Arial" w:hAnsi="Arial" w:cs="Arial"/>
          <w:b/>
          <w:sz w:val="24"/>
          <w:szCs w:val="24"/>
        </w:rPr>
        <w:t>TÍTULO</w:t>
      </w:r>
      <w:r w:rsidRPr="00055503">
        <w:rPr>
          <w:rFonts w:ascii="Arial" w:hAnsi="Arial" w:cs="Arial"/>
          <w:sz w:val="24"/>
          <w:szCs w:val="24"/>
        </w:rPr>
        <w:t xml:space="preserve"> </w:t>
      </w:r>
      <w:r w:rsidRPr="00055503">
        <w:rPr>
          <w:rFonts w:ascii="Arial" w:hAnsi="Arial" w:cs="Arial"/>
          <w:b/>
          <w:sz w:val="24"/>
          <w:szCs w:val="24"/>
        </w:rPr>
        <w:t xml:space="preserve">DE LA EXPERIENCIA:  </w:t>
      </w:r>
      <w:r w:rsidR="002A17D9" w:rsidRPr="00055503">
        <w:rPr>
          <w:rFonts w:ascii="Arial" w:hAnsi="Arial" w:cs="Arial"/>
          <w:sz w:val="24"/>
          <w:szCs w:val="24"/>
        </w:rPr>
        <w:t>Laboratorio No.</w:t>
      </w:r>
      <w:r w:rsidR="00F1502E" w:rsidRPr="00055503">
        <w:rPr>
          <w:rFonts w:ascii="Arial" w:hAnsi="Arial" w:cs="Arial"/>
          <w:sz w:val="24"/>
          <w:szCs w:val="24"/>
        </w:rPr>
        <w:t>7</w:t>
      </w:r>
      <w:r w:rsidRPr="00055503">
        <w:rPr>
          <w:rFonts w:ascii="Arial" w:hAnsi="Arial" w:cs="Arial"/>
          <w:sz w:val="24"/>
          <w:szCs w:val="24"/>
        </w:rPr>
        <w:t xml:space="preserve">.  </w:t>
      </w:r>
      <w:r w:rsidR="00DC1493" w:rsidRPr="00055503">
        <w:rPr>
          <w:rFonts w:ascii="Arial" w:hAnsi="Arial" w:cs="Arial"/>
          <w:sz w:val="24"/>
          <w:szCs w:val="24"/>
        </w:rPr>
        <w:t>Constitución y ejecución del trabajo en equipo</w:t>
      </w:r>
      <w:r w:rsidR="008570EF" w:rsidRPr="00055503">
        <w:rPr>
          <w:rFonts w:ascii="Arial" w:hAnsi="Arial" w:cs="Arial"/>
          <w:sz w:val="24"/>
          <w:szCs w:val="24"/>
        </w:rPr>
        <w:t>.</w:t>
      </w:r>
    </w:p>
    <w:p w14:paraId="16D155D3" w14:textId="77777777" w:rsidR="008F5AEF" w:rsidRPr="00055503" w:rsidRDefault="008F5AEF" w:rsidP="008F5AEF">
      <w:pPr>
        <w:pStyle w:val="Prrafodelista"/>
        <w:spacing w:after="0"/>
        <w:jc w:val="both"/>
        <w:rPr>
          <w:rFonts w:ascii="Arial" w:hAnsi="Arial" w:cs="Arial"/>
          <w:sz w:val="24"/>
          <w:szCs w:val="24"/>
          <w:lang w:val="es-MX"/>
        </w:rPr>
      </w:pPr>
    </w:p>
    <w:p w14:paraId="77D62F27" w14:textId="77777777" w:rsidR="008F5AEF" w:rsidRPr="00055503" w:rsidRDefault="008F5AEF" w:rsidP="00252526">
      <w:pPr>
        <w:pStyle w:val="Prrafodelista"/>
        <w:numPr>
          <w:ilvl w:val="0"/>
          <w:numId w:val="5"/>
        </w:numPr>
        <w:spacing w:after="0"/>
        <w:jc w:val="both"/>
        <w:rPr>
          <w:rFonts w:ascii="Arial" w:hAnsi="Arial" w:cs="Arial"/>
          <w:sz w:val="24"/>
          <w:szCs w:val="24"/>
          <w:lang w:val="es-MX"/>
        </w:rPr>
      </w:pPr>
      <w:r w:rsidRPr="00055503">
        <w:rPr>
          <w:rFonts w:ascii="Arial" w:hAnsi="Arial" w:cs="Arial"/>
          <w:b/>
          <w:sz w:val="24"/>
          <w:szCs w:val="24"/>
        </w:rPr>
        <w:t>TEMAS:</w:t>
      </w:r>
      <w:r w:rsidRPr="00055503">
        <w:rPr>
          <w:rFonts w:ascii="Arial" w:hAnsi="Arial" w:cs="Arial"/>
          <w:sz w:val="24"/>
          <w:szCs w:val="24"/>
          <w:lang w:val="es-MX"/>
        </w:rPr>
        <w:t xml:space="preserve"> </w:t>
      </w:r>
    </w:p>
    <w:p w14:paraId="6EDBF183" w14:textId="77777777" w:rsidR="0035727E" w:rsidRPr="00055503" w:rsidRDefault="0035727E" w:rsidP="0035727E">
      <w:pPr>
        <w:ind w:firstLine="360"/>
        <w:jc w:val="both"/>
        <w:rPr>
          <w:rFonts w:ascii="Arial" w:hAnsi="Arial" w:cs="Arial"/>
          <w:sz w:val="24"/>
          <w:szCs w:val="24"/>
          <w:lang w:val="es-MX"/>
        </w:rPr>
      </w:pPr>
      <w:r w:rsidRPr="00055503">
        <w:rPr>
          <w:rFonts w:ascii="Arial" w:hAnsi="Arial" w:cs="Arial"/>
          <w:sz w:val="24"/>
          <w:szCs w:val="24"/>
          <w:lang w:val="es-MX"/>
        </w:rPr>
        <w:t xml:space="preserve">Módulo </w:t>
      </w:r>
      <w:r w:rsidR="00DC1493" w:rsidRPr="00055503">
        <w:rPr>
          <w:rFonts w:ascii="Arial" w:hAnsi="Arial" w:cs="Arial"/>
          <w:sz w:val="24"/>
          <w:szCs w:val="24"/>
          <w:lang w:val="es-MX"/>
        </w:rPr>
        <w:t>I</w:t>
      </w:r>
      <w:r w:rsidRPr="00055503">
        <w:rPr>
          <w:rFonts w:ascii="Arial" w:hAnsi="Arial" w:cs="Arial"/>
          <w:sz w:val="24"/>
          <w:szCs w:val="24"/>
          <w:lang w:val="es-MX"/>
        </w:rPr>
        <w:t xml:space="preserve">I: </w:t>
      </w:r>
      <w:r w:rsidR="00DC1493" w:rsidRPr="00055503">
        <w:rPr>
          <w:rFonts w:ascii="Arial" w:hAnsi="Arial" w:cs="Arial"/>
          <w:sz w:val="24"/>
          <w:szCs w:val="24"/>
          <w:lang w:val="es-MX"/>
        </w:rPr>
        <w:t>Trabajo en Equipo y Liderazgo</w:t>
      </w:r>
    </w:p>
    <w:p w14:paraId="06CD22A8" w14:textId="77777777" w:rsidR="008F5AEF" w:rsidRPr="00055503" w:rsidRDefault="008F5AEF" w:rsidP="008F5AEF">
      <w:pPr>
        <w:ind w:left="360"/>
        <w:jc w:val="both"/>
        <w:rPr>
          <w:rFonts w:ascii="Arial" w:hAnsi="Arial" w:cs="Arial"/>
          <w:sz w:val="24"/>
          <w:szCs w:val="24"/>
        </w:rPr>
      </w:pPr>
    </w:p>
    <w:p w14:paraId="06B74873" w14:textId="77777777" w:rsidR="008F5AEF" w:rsidRPr="00055503" w:rsidRDefault="008F5AEF" w:rsidP="00252526">
      <w:pPr>
        <w:pStyle w:val="Prrafodelista"/>
        <w:numPr>
          <w:ilvl w:val="0"/>
          <w:numId w:val="5"/>
        </w:num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055503">
        <w:rPr>
          <w:rFonts w:ascii="Arial" w:hAnsi="Arial" w:cs="Arial"/>
          <w:b/>
          <w:sz w:val="24"/>
          <w:szCs w:val="24"/>
        </w:rPr>
        <w:t>OBJETIVO(S):</w:t>
      </w:r>
    </w:p>
    <w:p w14:paraId="406306D8" w14:textId="77777777" w:rsidR="002A17D9" w:rsidRPr="00055503" w:rsidRDefault="00DC1493" w:rsidP="00DC1493">
      <w:pPr>
        <w:pStyle w:val="Prrafodelista"/>
        <w:numPr>
          <w:ilvl w:val="0"/>
          <w:numId w:val="16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055503">
        <w:rPr>
          <w:rFonts w:ascii="Arial" w:hAnsi="Arial" w:cs="Arial"/>
          <w:sz w:val="24"/>
          <w:szCs w:val="24"/>
        </w:rPr>
        <w:t>Aplicar el proceso de creación de un equipo de trabajo y hacerlo funcionar por medio de un caso de estudio en el que aplique el liderazgo y la evaluación del mismo equipo</w:t>
      </w:r>
      <w:r w:rsidR="002A17D9" w:rsidRPr="00055503">
        <w:rPr>
          <w:rFonts w:ascii="Arial" w:hAnsi="Arial" w:cs="Arial"/>
          <w:sz w:val="24"/>
          <w:szCs w:val="24"/>
        </w:rPr>
        <w:t>.</w:t>
      </w:r>
    </w:p>
    <w:p w14:paraId="320A669C" w14:textId="77777777" w:rsidR="0043572A" w:rsidRPr="00055503" w:rsidRDefault="0043572A" w:rsidP="0043572A">
      <w:pPr>
        <w:pStyle w:val="Prrafodelista"/>
        <w:spacing w:after="0"/>
        <w:jc w:val="both"/>
        <w:rPr>
          <w:rFonts w:ascii="Arial" w:hAnsi="Arial" w:cs="Arial"/>
          <w:b/>
          <w:sz w:val="24"/>
          <w:szCs w:val="24"/>
        </w:rPr>
      </w:pPr>
    </w:p>
    <w:p w14:paraId="540F35DA" w14:textId="77777777" w:rsidR="008F5AEF" w:rsidRPr="00055503" w:rsidRDefault="008F5AEF" w:rsidP="00252526">
      <w:pPr>
        <w:pStyle w:val="Prrafodelista"/>
        <w:numPr>
          <w:ilvl w:val="0"/>
          <w:numId w:val="5"/>
        </w:numPr>
        <w:spacing w:after="0"/>
        <w:jc w:val="both"/>
        <w:rPr>
          <w:rFonts w:ascii="Arial" w:hAnsi="Arial" w:cs="Arial"/>
          <w:i/>
          <w:sz w:val="24"/>
          <w:szCs w:val="24"/>
        </w:rPr>
      </w:pPr>
      <w:r w:rsidRPr="00055503">
        <w:rPr>
          <w:rFonts w:ascii="Arial" w:hAnsi="Arial" w:cs="Arial"/>
          <w:b/>
          <w:sz w:val="24"/>
          <w:szCs w:val="24"/>
        </w:rPr>
        <w:t xml:space="preserve">METODOLOGÍA: </w:t>
      </w:r>
    </w:p>
    <w:p w14:paraId="6691DB76" w14:textId="77777777" w:rsidR="00DC1493" w:rsidRPr="00055503" w:rsidRDefault="00DC1493" w:rsidP="00DC1493">
      <w:pPr>
        <w:pStyle w:val="Prrafodelista"/>
        <w:numPr>
          <w:ilvl w:val="0"/>
          <w:numId w:val="16"/>
        </w:numPr>
        <w:jc w:val="both"/>
        <w:rPr>
          <w:rFonts w:ascii="Arial" w:hAnsi="Arial" w:cs="Arial"/>
          <w:sz w:val="24"/>
          <w:szCs w:val="24"/>
        </w:rPr>
      </w:pPr>
      <w:r w:rsidRPr="00055503">
        <w:rPr>
          <w:rFonts w:ascii="Arial" w:hAnsi="Arial" w:cs="Arial"/>
          <w:sz w:val="24"/>
          <w:szCs w:val="24"/>
        </w:rPr>
        <w:t>Ingresar a la plataforma capacitateparaelempleo.org y dirigirse a la sección “Profesionalización”.</w:t>
      </w:r>
    </w:p>
    <w:p w14:paraId="049D33F5" w14:textId="77777777" w:rsidR="00DC1493" w:rsidRPr="00055503" w:rsidRDefault="00DC1493" w:rsidP="00DC1493">
      <w:pPr>
        <w:pStyle w:val="Prrafodelista"/>
        <w:numPr>
          <w:ilvl w:val="0"/>
          <w:numId w:val="16"/>
        </w:numPr>
        <w:jc w:val="both"/>
        <w:rPr>
          <w:rFonts w:ascii="Arial" w:hAnsi="Arial" w:cs="Arial"/>
          <w:sz w:val="24"/>
          <w:szCs w:val="24"/>
        </w:rPr>
      </w:pPr>
      <w:r w:rsidRPr="00055503">
        <w:rPr>
          <w:rFonts w:ascii="Arial" w:hAnsi="Arial" w:cs="Arial"/>
          <w:sz w:val="24"/>
          <w:szCs w:val="24"/>
        </w:rPr>
        <w:t xml:space="preserve">Iniciar el curso: “Trabajo en Equipo”. </w:t>
      </w:r>
    </w:p>
    <w:p w14:paraId="1DDEFBAC" w14:textId="77777777" w:rsidR="00DC1493" w:rsidRPr="00055503" w:rsidRDefault="00DC1493" w:rsidP="00DC1493">
      <w:pPr>
        <w:pStyle w:val="Prrafodelista"/>
        <w:numPr>
          <w:ilvl w:val="0"/>
          <w:numId w:val="16"/>
        </w:numPr>
        <w:jc w:val="both"/>
        <w:rPr>
          <w:rFonts w:ascii="Arial" w:hAnsi="Arial" w:cs="Arial"/>
          <w:sz w:val="24"/>
          <w:szCs w:val="24"/>
        </w:rPr>
      </w:pPr>
      <w:r w:rsidRPr="00055503">
        <w:rPr>
          <w:rFonts w:ascii="Arial" w:hAnsi="Arial" w:cs="Arial"/>
          <w:sz w:val="24"/>
          <w:szCs w:val="24"/>
        </w:rPr>
        <w:t>Desarrollar las actividades del curso indicadas en la plataforma</w:t>
      </w:r>
      <w:r w:rsidR="002E3073" w:rsidRPr="00055503">
        <w:rPr>
          <w:rFonts w:ascii="Arial" w:hAnsi="Arial" w:cs="Arial"/>
          <w:sz w:val="24"/>
          <w:szCs w:val="24"/>
        </w:rPr>
        <w:t xml:space="preserve"> capacítate para el empleo</w:t>
      </w:r>
    </w:p>
    <w:p w14:paraId="0E69BBC5" w14:textId="77777777" w:rsidR="00DC1493" w:rsidRPr="00055503" w:rsidRDefault="00DC1493" w:rsidP="00DC1493">
      <w:pPr>
        <w:pStyle w:val="Prrafodelista"/>
        <w:numPr>
          <w:ilvl w:val="0"/>
          <w:numId w:val="16"/>
        </w:numPr>
        <w:jc w:val="both"/>
        <w:rPr>
          <w:rFonts w:ascii="Arial" w:hAnsi="Arial" w:cs="Arial"/>
          <w:sz w:val="24"/>
          <w:szCs w:val="24"/>
        </w:rPr>
      </w:pPr>
      <w:r w:rsidRPr="00055503">
        <w:rPr>
          <w:rFonts w:ascii="Arial" w:hAnsi="Arial" w:cs="Arial"/>
          <w:sz w:val="24"/>
          <w:szCs w:val="24"/>
        </w:rPr>
        <w:t>Completar los documentos señalados en el curso y colocarlos en el informe de laboratorio a entregar en la plataforma</w:t>
      </w:r>
      <w:r w:rsidR="002E3073" w:rsidRPr="00055503">
        <w:rPr>
          <w:rFonts w:ascii="Arial" w:hAnsi="Arial" w:cs="Arial"/>
          <w:sz w:val="24"/>
          <w:szCs w:val="24"/>
        </w:rPr>
        <w:t xml:space="preserve"> ecampus.utp.ac.pa/moodle/</w:t>
      </w:r>
    </w:p>
    <w:p w14:paraId="09553695" w14:textId="77777777" w:rsidR="0035727E" w:rsidRPr="00055503" w:rsidRDefault="0035727E" w:rsidP="0035727E">
      <w:pPr>
        <w:pStyle w:val="Prrafodelista"/>
        <w:spacing w:after="0"/>
        <w:ind w:left="0"/>
        <w:jc w:val="both"/>
        <w:rPr>
          <w:rFonts w:ascii="Arial" w:hAnsi="Arial" w:cs="Arial"/>
          <w:sz w:val="24"/>
          <w:szCs w:val="24"/>
        </w:rPr>
      </w:pPr>
    </w:p>
    <w:p w14:paraId="251BA695" w14:textId="77777777" w:rsidR="0035727E" w:rsidRPr="00055503" w:rsidRDefault="0035727E" w:rsidP="0035727E">
      <w:pPr>
        <w:pStyle w:val="Prrafodelista"/>
        <w:numPr>
          <w:ilvl w:val="0"/>
          <w:numId w:val="5"/>
        </w:num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055503">
        <w:rPr>
          <w:rFonts w:ascii="Arial" w:hAnsi="Arial" w:cs="Arial"/>
          <w:b/>
          <w:sz w:val="24"/>
          <w:szCs w:val="24"/>
        </w:rPr>
        <w:t>RECURSOS:</w:t>
      </w:r>
    </w:p>
    <w:p w14:paraId="30D25B4D" w14:textId="77777777" w:rsidR="0035727E" w:rsidRPr="00055503" w:rsidRDefault="0035727E" w:rsidP="0035727E">
      <w:pPr>
        <w:pStyle w:val="Prrafodelista"/>
        <w:numPr>
          <w:ilvl w:val="0"/>
          <w:numId w:val="14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055503">
        <w:rPr>
          <w:rFonts w:ascii="Arial" w:hAnsi="Arial" w:cs="Arial"/>
          <w:sz w:val="24"/>
          <w:szCs w:val="24"/>
        </w:rPr>
        <w:t>Computador con acceso a internet</w:t>
      </w:r>
    </w:p>
    <w:p w14:paraId="11056328" w14:textId="77777777" w:rsidR="0035727E" w:rsidRPr="00055503" w:rsidRDefault="0035727E" w:rsidP="0035727E">
      <w:pPr>
        <w:pStyle w:val="Prrafodelista"/>
        <w:numPr>
          <w:ilvl w:val="0"/>
          <w:numId w:val="14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055503">
        <w:rPr>
          <w:rFonts w:ascii="Arial" w:hAnsi="Arial" w:cs="Arial"/>
          <w:sz w:val="24"/>
          <w:szCs w:val="24"/>
        </w:rPr>
        <w:t>Plata</w:t>
      </w:r>
      <w:r w:rsidR="00FE03D0" w:rsidRPr="00055503">
        <w:rPr>
          <w:rFonts w:ascii="Arial" w:hAnsi="Arial" w:cs="Arial"/>
          <w:sz w:val="24"/>
          <w:szCs w:val="24"/>
        </w:rPr>
        <w:t>forma ecampus.utp.ac.pa/Moodle</w:t>
      </w:r>
    </w:p>
    <w:p w14:paraId="16B9A244" w14:textId="77777777" w:rsidR="00FE03D0" w:rsidRPr="00055503" w:rsidRDefault="00FE03D0" w:rsidP="0035727E">
      <w:pPr>
        <w:pStyle w:val="Prrafodelista"/>
        <w:numPr>
          <w:ilvl w:val="0"/>
          <w:numId w:val="14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055503">
        <w:rPr>
          <w:rFonts w:ascii="Arial" w:hAnsi="Arial" w:cs="Arial"/>
          <w:sz w:val="24"/>
          <w:szCs w:val="24"/>
        </w:rPr>
        <w:t>Plataforma Capacítate para el Empleo</w:t>
      </w:r>
    </w:p>
    <w:p w14:paraId="6A92CF09" w14:textId="77777777" w:rsidR="00411829" w:rsidRPr="00055503" w:rsidRDefault="00411829" w:rsidP="00495BB9">
      <w:pPr>
        <w:jc w:val="both"/>
        <w:rPr>
          <w:rFonts w:ascii="Arial" w:hAnsi="Arial" w:cs="Arial"/>
          <w:sz w:val="24"/>
          <w:szCs w:val="24"/>
        </w:rPr>
      </w:pPr>
    </w:p>
    <w:p w14:paraId="1D1D7F49" w14:textId="77777777" w:rsidR="0035727E" w:rsidRPr="00055503" w:rsidRDefault="008F5AEF" w:rsidP="00252526">
      <w:pPr>
        <w:pStyle w:val="Prrafodelista"/>
        <w:numPr>
          <w:ilvl w:val="0"/>
          <w:numId w:val="5"/>
        </w:num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055503">
        <w:rPr>
          <w:rFonts w:ascii="Arial" w:hAnsi="Arial" w:cs="Arial"/>
          <w:b/>
          <w:sz w:val="24"/>
          <w:szCs w:val="24"/>
        </w:rPr>
        <w:t>PROCEDIMIENTO O ENUNCIADO DE LA EXPERIENCIA:</w:t>
      </w:r>
      <w:r w:rsidR="0086275A" w:rsidRPr="00055503">
        <w:rPr>
          <w:rFonts w:ascii="Arial" w:hAnsi="Arial" w:cs="Arial"/>
          <w:b/>
          <w:sz w:val="24"/>
          <w:szCs w:val="24"/>
        </w:rPr>
        <w:t xml:space="preserve"> </w:t>
      </w:r>
    </w:p>
    <w:p w14:paraId="0FA8E665" w14:textId="77777777" w:rsidR="0035727E" w:rsidRPr="00055503" w:rsidRDefault="0035727E" w:rsidP="00D24121">
      <w:pPr>
        <w:pStyle w:val="Prrafodelista"/>
        <w:spacing w:after="0"/>
        <w:ind w:left="0"/>
        <w:jc w:val="both"/>
        <w:rPr>
          <w:rFonts w:ascii="Arial" w:hAnsi="Arial" w:cs="Arial"/>
          <w:b/>
          <w:sz w:val="24"/>
          <w:szCs w:val="24"/>
        </w:rPr>
      </w:pPr>
    </w:p>
    <w:p w14:paraId="5D9B601F" w14:textId="77777777" w:rsidR="00495BB9" w:rsidRPr="00055503" w:rsidRDefault="00D24121" w:rsidP="00495BB9">
      <w:pPr>
        <w:pStyle w:val="Prrafodelista"/>
        <w:numPr>
          <w:ilvl w:val="0"/>
          <w:numId w:val="15"/>
        </w:numPr>
        <w:jc w:val="both"/>
        <w:rPr>
          <w:rFonts w:ascii="Arial" w:hAnsi="Arial" w:cs="Arial"/>
          <w:sz w:val="24"/>
          <w:szCs w:val="24"/>
        </w:rPr>
      </w:pPr>
      <w:r w:rsidRPr="00055503">
        <w:rPr>
          <w:rFonts w:ascii="Arial" w:hAnsi="Arial" w:cs="Arial"/>
          <w:sz w:val="24"/>
          <w:szCs w:val="24"/>
        </w:rPr>
        <w:t xml:space="preserve">Completar la Lección </w:t>
      </w:r>
      <w:r w:rsidR="00DC1493" w:rsidRPr="00055503">
        <w:rPr>
          <w:rFonts w:ascii="Arial" w:hAnsi="Arial" w:cs="Arial"/>
          <w:sz w:val="24"/>
          <w:szCs w:val="24"/>
        </w:rPr>
        <w:t xml:space="preserve">1 </w:t>
      </w:r>
      <w:r w:rsidRPr="00055503">
        <w:rPr>
          <w:rFonts w:ascii="Arial" w:hAnsi="Arial" w:cs="Arial"/>
          <w:sz w:val="24"/>
          <w:szCs w:val="24"/>
        </w:rPr>
        <w:t xml:space="preserve">del curso </w:t>
      </w:r>
      <w:r w:rsidR="00DC1493" w:rsidRPr="00055503">
        <w:rPr>
          <w:rFonts w:ascii="Arial" w:hAnsi="Arial" w:cs="Arial"/>
          <w:sz w:val="24"/>
          <w:szCs w:val="24"/>
        </w:rPr>
        <w:t>Trabajo en Equipo</w:t>
      </w:r>
      <w:r w:rsidRPr="00055503">
        <w:rPr>
          <w:rFonts w:ascii="Arial" w:hAnsi="Arial" w:cs="Arial"/>
          <w:sz w:val="24"/>
          <w:szCs w:val="24"/>
        </w:rPr>
        <w:t>.</w:t>
      </w:r>
    </w:p>
    <w:p w14:paraId="2CC35E47" w14:textId="77777777" w:rsidR="00D549C3" w:rsidRPr="00055503" w:rsidRDefault="00D549C3" w:rsidP="00D549C3">
      <w:pPr>
        <w:jc w:val="both"/>
        <w:rPr>
          <w:rFonts w:ascii="Arial" w:hAnsi="Arial" w:cs="Arial"/>
          <w:sz w:val="24"/>
          <w:szCs w:val="24"/>
        </w:rPr>
      </w:pPr>
    </w:p>
    <w:p w14:paraId="5E049B8A" w14:textId="77777777" w:rsidR="00495BB9" w:rsidRDefault="00D549C3" w:rsidP="00495BB9">
      <w:pPr>
        <w:jc w:val="both"/>
        <w:rPr>
          <w:rFonts w:ascii="Arial" w:hAnsi="Arial" w:cs="Arial"/>
          <w:sz w:val="24"/>
          <w:szCs w:val="24"/>
        </w:rPr>
      </w:pPr>
      <w:r>
        <w:rPr>
          <w:noProof/>
          <w:lang w:val="es-PA" w:eastAsia="es-PA"/>
        </w:rPr>
        <w:lastRenderedPageBreak/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6B19A108" wp14:editId="51439B21">
                <wp:simplePos x="0" y="0"/>
                <wp:positionH relativeFrom="margin">
                  <wp:align>center</wp:align>
                </wp:positionH>
                <wp:positionV relativeFrom="paragraph">
                  <wp:posOffset>2112645</wp:posOffset>
                </wp:positionV>
                <wp:extent cx="876300" cy="762000"/>
                <wp:effectExtent l="19050" t="19050" r="19050" b="19050"/>
                <wp:wrapNone/>
                <wp:docPr id="3" name="Elips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6300" cy="762000"/>
                        </a:xfrm>
                        <a:prstGeom prst="ellipse">
                          <a:avLst/>
                        </a:prstGeom>
                        <a:noFill/>
                        <a:ln w="317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A4A181E" id="Elipse 3" o:spid="_x0000_s1026" style="position:absolute;margin-left:0;margin-top:166.35pt;width:69pt;height:60pt;z-index:25165977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" filled="f" strokecolor="red" strokeweight="2.5pt">
                <v:stroke joinstyle="miter"/>
                <w10:wrap anchorx="margin"/>
              </v:oval>
            </w:pict>
          </mc:Fallback>
        </mc:AlternateContent>
      </w:r>
      <w:r>
        <w:rPr>
          <w:noProof/>
          <w:lang w:val="es-PA" w:eastAsia="es-PA"/>
        </w:rPr>
        <w:drawing>
          <wp:inline distT="0" distB="0" distL="0" distR="0" wp14:anchorId="29A31822" wp14:editId="70E18D57">
            <wp:extent cx="5905500" cy="2873800"/>
            <wp:effectExtent l="0" t="0" r="0" b="3175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4807" t="8832" r="5289" b="13390"/>
                    <a:stretch/>
                  </pic:blipFill>
                  <pic:spPr bwMode="auto">
                    <a:xfrm>
                      <a:off x="0" y="0"/>
                      <a:ext cx="5975919" cy="29080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CFDD7D" w14:textId="77777777" w:rsidR="00DC1493" w:rsidRPr="00DC1493" w:rsidRDefault="00DC1493" w:rsidP="00DC1493">
      <w:pPr>
        <w:jc w:val="both"/>
        <w:rPr>
          <w:rFonts w:ascii="Arial" w:hAnsi="Arial" w:cs="Arial"/>
          <w:sz w:val="24"/>
          <w:szCs w:val="24"/>
        </w:rPr>
      </w:pPr>
    </w:p>
    <w:p w14:paraId="4E70F4E1" w14:textId="77777777" w:rsidR="001F2FF7" w:rsidRDefault="001F2FF7" w:rsidP="00FE03D0">
      <w:pPr>
        <w:pStyle w:val="Prrafodelista"/>
        <w:ind w:left="0"/>
        <w:jc w:val="both"/>
        <w:rPr>
          <w:rFonts w:ascii="Arial" w:hAnsi="Arial" w:cs="Arial"/>
          <w:sz w:val="24"/>
          <w:szCs w:val="24"/>
        </w:rPr>
      </w:pPr>
    </w:p>
    <w:p w14:paraId="5E6F27F0" w14:textId="77777777" w:rsidR="00D24121" w:rsidRPr="00D549C3" w:rsidRDefault="00D24121" w:rsidP="00FE03D0">
      <w:pPr>
        <w:pStyle w:val="Prrafodelista"/>
        <w:numPr>
          <w:ilvl w:val="0"/>
          <w:numId w:val="15"/>
        </w:numPr>
        <w:jc w:val="both"/>
        <w:rPr>
          <w:rFonts w:ascii="Arial" w:hAnsi="Arial" w:cs="Arial"/>
          <w:sz w:val="20"/>
          <w:szCs w:val="20"/>
        </w:rPr>
      </w:pPr>
      <w:r w:rsidRPr="00D549C3">
        <w:rPr>
          <w:rFonts w:ascii="Arial" w:hAnsi="Arial" w:cs="Arial"/>
          <w:sz w:val="20"/>
          <w:szCs w:val="20"/>
        </w:rPr>
        <w:t>Trabajar individualmente en la plataforma, hasta completar la lección.</w:t>
      </w:r>
    </w:p>
    <w:p w14:paraId="695C17F9" w14:textId="77777777" w:rsidR="001F2FF7" w:rsidRDefault="00A73911" w:rsidP="00A73911">
      <w:pPr>
        <w:pStyle w:val="Prrafodelista"/>
        <w:spacing w:after="0"/>
        <w:ind w:left="0"/>
        <w:jc w:val="center"/>
        <w:rPr>
          <w:rFonts w:ascii="Arial" w:hAnsi="Arial" w:cs="Arial"/>
          <w:sz w:val="24"/>
          <w:szCs w:val="24"/>
        </w:rPr>
      </w:pPr>
      <w:r>
        <w:rPr>
          <w:noProof/>
          <w:lang w:eastAsia="es-PA"/>
        </w:rPr>
        <w:drawing>
          <wp:inline distT="0" distB="0" distL="0" distR="0" wp14:anchorId="17F83D44" wp14:editId="29531A85">
            <wp:extent cx="5422259" cy="1619250"/>
            <wp:effectExtent l="0" t="0" r="762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20353" t="28490" r="21154" b="40456"/>
                    <a:stretch/>
                  </pic:blipFill>
                  <pic:spPr bwMode="auto">
                    <a:xfrm>
                      <a:off x="0" y="0"/>
                      <a:ext cx="5444673" cy="16259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1099FB" w14:textId="77777777" w:rsidR="00D24121" w:rsidRPr="00432921" w:rsidRDefault="00D24121" w:rsidP="00FE03D0">
      <w:pPr>
        <w:pStyle w:val="Prrafodelista"/>
        <w:numPr>
          <w:ilvl w:val="0"/>
          <w:numId w:val="15"/>
        </w:numPr>
        <w:spacing w:after="0"/>
        <w:jc w:val="both"/>
        <w:rPr>
          <w:rFonts w:ascii="Arial" w:hAnsi="Arial" w:cs="Arial"/>
        </w:rPr>
      </w:pPr>
      <w:r w:rsidRPr="00432921">
        <w:rPr>
          <w:rFonts w:ascii="Arial" w:hAnsi="Arial" w:cs="Arial"/>
        </w:rPr>
        <w:t>Deberán hacer un</w:t>
      </w:r>
      <w:r w:rsidR="002E3073" w:rsidRPr="00432921">
        <w:rPr>
          <w:rFonts w:ascii="Arial" w:hAnsi="Arial" w:cs="Arial"/>
        </w:rPr>
        <w:t>a</w:t>
      </w:r>
      <w:r w:rsidRPr="00432921">
        <w:rPr>
          <w:rFonts w:ascii="Arial" w:hAnsi="Arial" w:cs="Arial"/>
        </w:rPr>
        <w:t xml:space="preserve"> </w:t>
      </w:r>
      <w:r w:rsidR="002E3073" w:rsidRPr="00432921">
        <w:rPr>
          <w:rFonts w:ascii="Arial" w:hAnsi="Arial" w:cs="Arial"/>
        </w:rPr>
        <w:t>captura</w:t>
      </w:r>
      <w:r w:rsidRPr="00432921">
        <w:rPr>
          <w:rFonts w:ascii="Arial" w:hAnsi="Arial" w:cs="Arial"/>
        </w:rPr>
        <w:t xml:space="preserve"> de la pantalla con la imagen de la barra de avances que h</w:t>
      </w:r>
      <w:r w:rsidR="002E3073" w:rsidRPr="00432921">
        <w:rPr>
          <w:rFonts w:ascii="Arial" w:hAnsi="Arial" w:cs="Arial"/>
        </w:rPr>
        <w:t>a</w:t>
      </w:r>
      <w:r w:rsidRPr="00432921">
        <w:rPr>
          <w:rFonts w:ascii="Arial" w:hAnsi="Arial" w:cs="Arial"/>
        </w:rPr>
        <w:t>y</w:t>
      </w:r>
      <w:r w:rsidR="00FE03D0" w:rsidRPr="00432921">
        <w:rPr>
          <w:rFonts w:ascii="Arial" w:hAnsi="Arial" w:cs="Arial"/>
        </w:rPr>
        <w:t xml:space="preserve"> en el laboratorio debe ser un </w:t>
      </w:r>
      <w:r w:rsidR="008570EF" w:rsidRPr="00432921">
        <w:rPr>
          <w:rFonts w:ascii="Arial" w:hAnsi="Arial" w:cs="Arial"/>
        </w:rPr>
        <w:t>100</w:t>
      </w:r>
      <w:r w:rsidRPr="00432921">
        <w:rPr>
          <w:rFonts w:ascii="Arial" w:hAnsi="Arial" w:cs="Arial"/>
        </w:rPr>
        <w:t>%.</w:t>
      </w:r>
    </w:p>
    <w:p w14:paraId="50EFE296" w14:textId="77777777" w:rsidR="00411829" w:rsidRPr="00432921" w:rsidRDefault="00411829" w:rsidP="00FE03D0">
      <w:pPr>
        <w:jc w:val="both"/>
        <w:rPr>
          <w:rFonts w:ascii="Arial" w:hAnsi="Arial" w:cs="Arial"/>
          <w:i/>
          <w:sz w:val="22"/>
          <w:szCs w:val="22"/>
        </w:rPr>
      </w:pPr>
    </w:p>
    <w:p w14:paraId="1DD47B5F" w14:textId="77777777" w:rsidR="00FE03D0" w:rsidRPr="00432921" w:rsidRDefault="001F2FF7" w:rsidP="00FE03D0">
      <w:pPr>
        <w:pStyle w:val="Prrafodelista"/>
        <w:numPr>
          <w:ilvl w:val="0"/>
          <w:numId w:val="15"/>
        </w:numPr>
        <w:jc w:val="both"/>
        <w:rPr>
          <w:rFonts w:ascii="Arial" w:hAnsi="Arial" w:cs="Arial"/>
        </w:rPr>
      </w:pPr>
      <w:r w:rsidRPr="00432921">
        <w:rPr>
          <w:rFonts w:ascii="Arial" w:hAnsi="Arial" w:cs="Arial"/>
        </w:rPr>
        <w:t>Agregue en la sección de resultados las respuestas a la actividad 1 del curso</w:t>
      </w:r>
      <w:r w:rsidR="00DC1493" w:rsidRPr="00432921">
        <w:rPr>
          <w:rFonts w:ascii="Arial" w:hAnsi="Arial" w:cs="Arial"/>
        </w:rPr>
        <w:t xml:space="preserve"> (Preguntas del PDF del Nivel </w:t>
      </w:r>
      <w:r w:rsidR="00A73911" w:rsidRPr="00432921">
        <w:rPr>
          <w:rFonts w:ascii="Arial" w:hAnsi="Arial" w:cs="Arial"/>
        </w:rPr>
        <w:t>1, Lección 1</w:t>
      </w:r>
      <w:r w:rsidR="00FE03D0" w:rsidRPr="00432921">
        <w:rPr>
          <w:rFonts w:ascii="Arial" w:hAnsi="Arial" w:cs="Arial"/>
        </w:rPr>
        <w:t>)</w:t>
      </w:r>
      <w:r w:rsidRPr="00432921">
        <w:rPr>
          <w:rFonts w:ascii="Arial" w:hAnsi="Arial" w:cs="Arial"/>
        </w:rPr>
        <w:t>.</w:t>
      </w:r>
    </w:p>
    <w:p w14:paraId="7B8DAE0B" w14:textId="77777777" w:rsidR="00FE03D0" w:rsidRPr="00432921" w:rsidRDefault="00FE03D0" w:rsidP="00FE03D0">
      <w:pPr>
        <w:pStyle w:val="Prrafodelista"/>
        <w:jc w:val="both"/>
        <w:rPr>
          <w:rFonts w:ascii="Arial" w:hAnsi="Arial" w:cs="Arial"/>
        </w:rPr>
      </w:pPr>
    </w:p>
    <w:p w14:paraId="055AE797" w14:textId="77777777" w:rsidR="00FF2B98" w:rsidRPr="00432921" w:rsidRDefault="008570EF" w:rsidP="00FE03D0">
      <w:pPr>
        <w:pStyle w:val="Prrafodelista"/>
        <w:numPr>
          <w:ilvl w:val="0"/>
          <w:numId w:val="15"/>
        </w:numPr>
        <w:jc w:val="both"/>
        <w:rPr>
          <w:rFonts w:ascii="Arial" w:hAnsi="Arial" w:cs="Arial"/>
          <w:color w:val="FF0000"/>
        </w:rPr>
      </w:pPr>
      <w:r w:rsidRPr="00432921">
        <w:rPr>
          <w:rFonts w:ascii="Arial" w:hAnsi="Arial" w:cs="Arial"/>
          <w:color w:val="FF0000"/>
        </w:rPr>
        <w:t>Realice la prueba 4</w:t>
      </w:r>
      <w:r w:rsidR="002A17D9" w:rsidRPr="00432921">
        <w:rPr>
          <w:rFonts w:ascii="Arial" w:hAnsi="Arial" w:cs="Arial"/>
          <w:color w:val="FF0000"/>
        </w:rPr>
        <w:t xml:space="preserve"> y obtenga una nota de aprobación de forma que se refleje el avance del curso de un </w:t>
      </w:r>
      <w:r w:rsidRPr="00432921">
        <w:rPr>
          <w:rFonts w:ascii="Arial" w:hAnsi="Arial" w:cs="Arial"/>
          <w:color w:val="FF0000"/>
        </w:rPr>
        <w:t>100</w:t>
      </w:r>
      <w:r w:rsidR="002A17D9" w:rsidRPr="00432921">
        <w:rPr>
          <w:rFonts w:ascii="Arial" w:hAnsi="Arial" w:cs="Arial"/>
          <w:color w:val="FF0000"/>
        </w:rPr>
        <w:t>%.</w:t>
      </w:r>
    </w:p>
    <w:p w14:paraId="0B734E9F" w14:textId="77777777" w:rsidR="008570EF" w:rsidRPr="00432921" w:rsidRDefault="008570EF" w:rsidP="008570EF">
      <w:pPr>
        <w:pStyle w:val="Prrafodelista"/>
        <w:rPr>
          <w:rFonts w:ascii="Arial" w:hAnsi="Arial" w:cs="Arial"/>
          <w:color w:val="FF0000"/>
        </w:rPr>
      </w:pPr>
    </w:p>
    <w:p w14:paraId="619BD72B" w14:textId="77777777" w:rsidR="008570EF" w:rsidRPr="00432921" w:rsidRDefault="008570EF" w:rsidP="00FE03D0">
      <w:pPr>
        <w:pStyle w:val="Prrafodelista"/>
        <w:numPr>
          <w:ilvl w:val="0"/>
          <w:numId w:val="15"/>
        </w:numPr>
        <w:jc w:val="both"/>
        <w:rPr>
          <w:rFonts w:ascii="Arial" w:hAnsi="Arial" w:cs="Arial"/>
          <w:color w:val="FF0000"/>
        </w:rPr>
      </w:pPr>
      <w:r w:rsidRPr="00432921">
        <w:rPr>
          <w:rFonts w:ascii="Arial" w:hAnsi="Arial" w:cs="Arial"/>
          <w:color w:val="FF0000"/>
        </w:rPr>
        <w:t xml:space="preserve">Generar el certificado que lo acredita por haber completado el curso </w:t>
      </w:r>
      <w:r w:rsidR="00A73911" w:rsidRPr="00432921">
        <w:rPr>
          <w:rFonts w:ascii="Arial" w:hAnsi="Arial" w:cs="Arial"/>
          <w:color w:val="FF0000"/>
        </w:rPr>
        <w:t>Trabajo en Equipo</w:t>
      </w:r>
    </w:p>
    <w:p w14:paraId="329A694F" w14:textId="77777777" w:rsidR="001F2FF7" w:rsidRPr="00432921" w:rsidRDefault="001F2FF7" w:rsidP="00411829">
      <w:pPr>
        <w:jc w:val="both"/>
        <w:rPr>
          <w:rFonts w:ascii="Arial" w:hAnsi="Arial" w:cs="Arial"/>
          <w:sz w:val="22"/>
          <w:szCs w:val="22"/>
        </w:rPr>
      </w:pPr>
    </w:p>
    <w:p w14:paraId="68C6C99F" w14:textId="77777777" w:rsidR="001F2FF7" w:rsidRPr="00432921" w:rsidRDefault="001F2FF7" w:rsidP="00252526">
      <w:pPr>
        <w:pStyle w:val="Prrafodelista"/>
        <w:numPr>
          <w:ilvl w:val="0"/>
          <w:numId w:val="5"/>
        </w:numPr>
        <w:spacing w:after="0"/>
        <w:jc w:val="both"/>
        <w:rPr>
          <w:rFonts w:ascii="Arial" w:hAnsi="Arial" w:cs="Arial"/>
          <w:b/>
        </w:rPr>
      </w:pPr>
      <w:r w:rsidRPr="00432921">
        <w:rPr>
          <w:rFonts w:ascii="Arial" w:hAnsi="Arial" w:cs="Arial"/>
          <w:b/>
        </w:rPr>
        <w:t>RESULTADOS</w:t>
      </w:r>
    </w:p>
    <w:p w14:paraId="2D31D55E" w14:textId="77777777" w:rsidR="001F2FF7" w:rsidRPr="00432921" w:rsidRDefault="001F2FF7" w:rsidP="001F2FF7">
      <w:pPr>
        <w:pStyle w:val="Prrafodelista"/>
        <w:spacing w:after="0"/>
        <w:ind w:left="360"/>
        <w:jc w:val="both"/>
        <w:rPr>
          <w:rFonts w:ascii="Arial" w:hAnsi="Arial" w:cs="Arial"/>
          <w:b/>
        </w:rPr>
      </w:pPr>
    </w:p>
    <w:p w14:paraId="6BD3539C" w14:textId="77777777" w:rsidR="008570EF" w:rsidRPr="00432921" w:rsidRDefault="006C6E8F" w:rsidP="001F2FF7">
      <w:pPr>
        <w:pStyle w:val="Prrafodelista"/>
        <w:spacing w:after="0"/>
        <w:ind w:left="36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D</w:t>
      </w:r>
      <w:r w:rsidR="001F2FF7" w:rsidRPr="00432921">
        <w:rPr>
          <w:rFonts w:ascii="Arial" w:hAnsi="Arial" w:cs="Arial"/>
          <w:b/>
        </w:rPr>
        <w:t xml:space="preserve">ocumento PDF de la actividad 1 </w:t>
      </w:r>
      <w:r w:rsidR="00A73911" w:rsidRPr="00432921">
        <w:rPr>
          <w:rFonts w:ascii="Arial" w:hAnsi="Arial" w:cs="Arial"/>
          <w:b/>
        </w:rPr>
        <w:t>del nivel 1</w:t>
      </w:r>
      <w:r w:rsidR="00FE03D0" w:rsidRPr="00432921">
        <w:rPr>
          <w:rFonts w:ascii="Arial" w:hAnsi="Arial" w:cs="Arial"/>
          <w:b/>
        </w:rPr>
        <w:t xml:space="preserve"> </w:t>
      </w:r>
      <w:r w:rsidR="001F2FF7" w:rsidRPr="00432921">
        <w:rPr>
          <w:rFonts w:ascii="Arial" w:hAnsi="Arial" w:cs="Arial"/>
          <w:b/>
        </w:rPr>
        <w:t>en la plataforma</w:t>
      </w:r>
      <w:r>
        <w:rPr>
          <w:rFonts w:ascii="Arial" w:hAnsi="Arial" w:cs="Arial"/>
          <w:b/>
        </w:rPr>
        <w:t>.</w:t>
      </w:r>
      <w:r w:rsidR="00FF2B98" w:rsidRPr="00432921">
        <w:rPr>
          <w:rFonts w:ascii="Arial" w:hAnsi="Arial" w:cs="Arial"/>
          <w:b/>
        </w:rPr>
        <w:t xml:space="preserve"> </w:t>
      </w:r>
    </w:p>
    <w:p w14:paraId="253B670F" w14:textId="77777777" w:rsidR="00D549C3" w:rsidRPr="00432921" w:rsidRDefault="008570EF" w:rsidP="00432921">
      <w:pPr>
        <w:pStyle w:val="Prrafodelista"/>
        <w:spacing w:after="0"/>
        <w:ind w:left="360"/>
        <w:jc w:val="both"/>
        <w:rPr>
          <w:rFonts w:ascii="Arial" w:hAnsi="Arial" w:cs="Arial"/>
          <w:b/>
          <w:color w:val="FF0000"/>
        </w:rPr>
      </w:pPr>
      <w:r w:rsidRPr="00432921">
        <w:rPr>
          <w:rFonts w:ascii="Arial" w:hAnsi="Arial" w:cs="Arial"/>
          <w:b/>
          <w:color w:val="FF0000"/>
        </w:rPr>
        <w:t>Debe adjuntar como un segundo archivo, el certificado PDF del curso “</w:t>
      </w:r>
      <w:r w:rsidR="00A73911" w:rsidRPr="00432921">
        <w:rPr>
          <w:rFonts w:ascii="Arial" w:hAnsi="Arial" w:cs="Arial"/>
          <w:b/>
          <w:color w:val="FF0000"/>
        </w:rPr>
        <w:t>Trabajo en Equipo</w:t>
      </w:r>
      <w:r w:rsidRPr="00432921">
        <w:rPr>
          <w:rFonts w:ascii="Arial" w:hAnsi="Arial" w:cs="Arial"/>
          <w:b/>
          <w:color w:val="FF0000"/>
        </w:rPr>
        <w:t>” que lo avala por haber completado exitosamente dicho curso.</w:t>
      </w:r>
      <w:r w:rsidR="00D549C3" w:rsidRPr="00432921">
        <w:rPr>
          <w:rFonts w:ascii="Arial" w:hAnsi="Arial" w:cs="Arial"/>
          <w:b/>
        </w:rPr>
        <w:br w:type="page"/>
      </w:r>
    </w:p>
    <w:p w14:paraId="72ED66C4" w14:textId="77777777" w:rsidR="001F2FF7" w:rsidRPr="00D549C3" w:rsidRDefault="001F2FF7" w:rsidP="001F2FF7">
      <w:pPr>
        <w:pStyle w:val="Prrafodelista"/>
        <w:spacing w:after="0"/>
        <w:ind w:left="360"/>
        <w:jc w:val="both"/>
        <w:rPr>
          <w:rFonts w:ascii="Arial" w:hAnsi="Arial" w:cs="Arial"/>
          <w:b/>
          <w:sz w:val="20"/>
          <w:szCs w:val="20"/>
        </w:rPr>
      </w:pPr>
    </w:p>
    <w:p w14:paraId="188C4F83" w14:textId="0739E836" w:rsidR="00065C24" w:rsidRDefault="0055604A" w:rsidP="00065C24">
      <w:pPr>
        <w:pStyle w:val="Prrafodelista"/>
        <w:numPr>
          <w:ilvl w:val="0"/>
          <w:numId w:val="5"/>
        </w:numPr>
        <w:spacing w:line="360" w:lineRule="auto"/>
        <w:jc w:val="both"/>
        <w:rPr>
          <w:rFonts w:ascii="Arial" w:hAnsi="Arial" w:cs="Arial"/>
          <w:bCs/>
          <w:sz w:val="20"/>
        </w:rPr>
      </w:pPr>
      <w:r>
        <w:rPr>
          <w:rFonts w:ascii="Arial" w:hAnsi="Arial" w:cs="Arial"/>
          <w:b/>
          <w:sz w:val="20"/>
          <w:szCs w:val="20"/>
        </w:rPr>
        <w:t xml:space="preserve">CONSIDERACIONES FINALES </w:t>
      </w:r>
      <w:r w:rsidR="00065C24" w:rsidRPr="00065C24">
        <w:rPr>
          <w:rFonts w:ascii="Arial" w:hAnsi="Arial" w:cs="Arial"/>
          <w:bCs/>
          <w:sz w:val="20"/>
        </w:rPr>
        <w:t>(Opinión del estudiante sobre el logro del objetivo y el desarrollo de la asignación)</w:t>
      </w:r>
    </w:p>
    <w:p w14:paraId="538E22AD" w14:textId="6CDAF96F" w:rsidR="00576EE8" w:rsidRPr="00576EE8" w:rsidRDefault="00D8618D" w:rsidP="00576EE8">
      <w:pPr>
        <w:spacing w:line="360" w:lineRule="auto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El universo está lleno de cosas estúpidas </w:t>
      </w:r>
      <w:r w:rsidR="00086938">
        <w:rPr>
          <w:rFonts w:ascii="Arial" w:hAnsi="Arial" w:cs="Arial"/>
          <w:bCs/>
        </w:rPr>
        <w:t>que,</w:t>
      </w:r>
      <w:r>
        <w:rPr>
          <w:rFonts w:ascii="Arial" w:hAnsi="Arial" w:cs="Arial"/>
          <w:bCs/>
        </w:rPr>
        <w:t xml:space="preserve"> al unirse, forman cosas maravillosas. Es el principio de la emergencia. Así como las partículas fundamentales se unieron para formar átomos, y esos átomos en compuestos, finalmente dar una estructura de carbono que el ser humano está compuesto junto a su conciencia. Así mismo los seres humanos debemos trabajar en equipo para lograr grandes cosas. </w:t>
      </w:r>
      <w:r w:rsidR="00336DFE">
        <w:rPr>
          <w:rFonts w:ascii="Arial" w:hAnsi="Arial" w:cs="Arial"/>
          <w:bCs/>
        </w:rPr>
        <w:t>Está en la esencia del universo.</w:t>
      </w:r>
    </w:p>
    <w:p w14:paraId="59D3140E" w14:textId="77777777" w:rsidR="0055604A" w:rsidRPr="00065C24" w:rsidRDefault="0055604A" w:rsidP="00065C24">
      <w:pPr>
        <w:jc w:val="both"/>
        <w:rPr>
          <w:rFonts w:ascii="Arial" w:hAnsi="Arial" w:cs="Arial"/>
          <w:b/>
        </w:rPr>
      </w:pPr>
    </w:p>
    <w:p w14:paraId="11B53129" w14:textId="77777777" w:rsidR="00411829" w:rsidRPr="00D549C3" w:rsidRDefault="00411829" w:rsidP="00252526">
      <w:pPr>
        <w:pStyle w:val="Prrafodelista"/>
        <w:numPr>
          <w:ilvl w:val="0"/>
          <w:numId w:val="5"/>
        </w:numPr>
        <w:spacing w:after="0"/>
        <w:jc w:val="both"/>
        <w:rPr>
          <w:rFonts w:ascii="Arial" w:hAnsi="Arial" w:cs="Arial"/>
          <w:b/>
          <w:sz w:val="20"/>
          <w:szCs w:val="20"/>
        </w:rPr>
      </w:pPr>
      <w:r w:rsidRPr="00D549C3">
        <w:rPr>
          <w:rFonts w:ascii="Arial" w:hAnsi="Arial" w:cs="Arial"/>
          <w:b/>
          <w:sz w:val="20"/>
          <w:szCs w:val="20"/>
        </w:rPr>
        <w:t>RÚBRICA:</w:t>
      </w:r>
    </w:p>
    <w:p w14:paraId="6F2B9DBA" w14:textId="77777777" w:rsidR="000C53AB" w:rsidRPr="00D549C3" w:rsidRDefault="000C53AB" w:rsidP="003108B0">
      <w:pPr>
        <w:ind w:left="720"/>
        <w:jc w:val="both"/>
        <w:rPr>
          <w:rFonts w:ascii="Arial" w:hAnsi="Arial" w:cs="Arial"/>
        </w:rPr>
      </w:pPr>
    </w:p>
    <w:tbl>
      <w:tblPr>
        <w:tblW w:w="980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21"/>
        <w:gridCol w:w="5103"/>
        <w:gridCol w:w="1275"/>
        <w:gridCol w:w="851"/>
        <w:gridCol w:w="1079"/>
        <w:gridCol w:w="1080"/>
      </w:tblGrid>
      <w:tr w:rsidR="00D24121" w:rsidRPr="00B726F3" w14:paraId="756F0069" w14:textId="77777777" w:rsidTr="0055604A">
        <w:trPr>
          <w:jc w:val="center"/>
        </w:trPr>
        <w:tc>
          <w:tcPr>
            <w:tcW w:w="421" w:type="dxa"/>
            <w:shd w:val="clear" w:color="auto" w:fill="C5E0B3"/>
            <w:vAlign w:val="center"/>
          </w:tcPr>
          <w:p w14:paraId="774ECC5F" w14:textId="77777777" w:rsidR="00D24121" w:rsidRPr="00B726F3" w:rsidRDefault="00D24121" w:rsidP="00D863E9">
            <w:pPr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B726F3">
              <w:rPr>
                <w:rFonts w:ascii="Arial" w:eastAsia="Calibri" w:hAnsi="Arial" w:cs="Arial"/>
                <w:b/>
                <w:sz w:val="18"/>
                <w:szCs w:val="18"/>
              </w:rPr>
              <w:t>N.</w:t>
            </w:r>
          </w:p>
        </w:tc>
        <w:tc>
          <w:tcPr>
            <w:tcW w:w="5103" w:type="dxa"/>
            <w:shd w:val="clear" w:color="auto" w:fill="C5E0B3"/>
            <w:vAlign w:val="center"/>
          </w:tcPr>
          <w:p w14:paraId="2503569E" w14:textId="77777777" w:rsidR="00D24121" w:rsidRPr="0055604A" w:rsidRDefault="00D24121" w:rsidP="00D863E9">
            <w:pPr>
              <w:jc w:val="center"/>
              <w:rPr>
                <w:rFonts w:ascii="Arial" w:eastAsia="Calibri" w:hAnsi="Arial" w:cs="Arial"/>
                <w:b/>
              </w:rPr>
            </w:pPr>
            <w:r w:rsidRPr="0055604A">
              <w:rPr>
                <w:rFonts w:ascii="Arial" w:eastAsia="Calibri" w:hAnsi="Arial" w:cs="Arial"/>
                <w:b/>
              </w:rPr>
              <w:t>Aspectos a Evaluar</w:t>
            </w:r>
          </w:p>
        </w:tc>
        <w:tc>
          <w:tcPr>
            <w:tcW w:w="1275" w:type="dxa"/>
            <w:shd w:val="clear" w:color="auto" w:fill="C5E0B3"/>
            <w:vAlign w:val="center"/>
          </w:tcPr>
          <w:p w14:paraId="0C1EB9DA" w14:textId="77777777" w:rsidR="00D24121" w:rsidRPr="0055604A" w:rsidRDefault="00D24121" w:rsidP="00D863E9">
            <w:pPr>
              <w:jc w:val="center"/>
              <w:rPr>
                <w:rFonts w:ascii="Arial" w:eastAsia="Calibri" w:hAnsi="Arial" w:cs="Arial"/>
                <w:b/>
              </w:rPr>
            </w:pPr>
          </w:p>
        </w:tc>
        <w:tc>
          <w:tcPr>
            <w:tcW w:w="851" w:type="dxa"/>
            <w:shd w:val="clear" w:color="auto" w:fill="C5E0B3"/>
            <w:vAlign w:val="center"/>
          </w:tcPr>
          <w:p w14:paraId="11CC9A7E" w14:textId="77777777" w:rsidR="00D24121" w:rsidRPr="0055604A" w:rsidRDefault="00D24121" w:rsidP="00D863E9">
            <w:pPr>
              <w:jc w:val="center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79" w:type="dxa"/>
            <w:shd w:val="clear" w:color="auto" w:fill="C5E0B3"/>
            <w:vAlign w:val="center"/>
          </w:tcPr>
          <w:p w14:paraId="714F9363" w14:textId="77777777" w:rsidR="00D24121" w:rsidRPr="0055604A" w:rsidRDefault="00D24121" w:rsidP="00D863E9">
            <w:pPr>
              <w:jc w:val="center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80" w:type="dxa"/>
            <w:shd w:val="clear" w:color="auto" w:fill="C5E0B3"/>
            <w:vAlign w:val="center"/>
          </w:tcPr>
          <w:p w14:paraId="14D61EF9" w14:textId="77777777" w:rsidR="00D24121" w:rsidRPr="00B726F3" w:rsidRDefault="00D24121" w:rsidP="00D863E9">
            <w:pPr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</w:p>
        </w:tc>
      </w:tr>
      <w:tr w:rsidR="00D24121" w:rsidRPr="00B726F3" w14:paraId="3112BDEB" w14:textId="77777777" w:rsidTr="0055604A">
        <w:trPr>
          <w:jc w:val="center"/>
        </w:trPr>
        <w:tc>
          <w:tcPr>
            <w:tcW w:w="421" w:type="dxa"/>
            <w:vMerge w:val="restart"/>
            <w:shd w:val="clear" w:color="auto" w:fill="auto"/>
            <w:vAlign w:val="center"/>
          </w:tcPr>
          <w:p w14:paraId="3E6FA0B3" w14:textId="77777777" w:rsidR="00D24121" w:rsidRPr="00B726F3" w:rsidRDefault="00D24121" w:rsidP="00D863E9">
            <w:pPr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B726F3">
              <w:rPr>
                <w:rFonts w:ascii="Arial" w:eastAsia="Calibri" w:hAnsi="Arial" w:cs="Arial"/>
                <w:b/>
                <w:color w:val="222222"/>
                <w:sz w:val="18"/>
                <w:szCs w:val="18"/>
                <w:highlight w:val="white"/>
              </w:rPr>
              <w:t>1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5B74C3E0" w14:textId="77777777" w:rsidR="00D24121" w:rsidRPr="0055604A" w:rsidRDefault="00D24121" w:rsidP="00D863E9">
            <w:pPr>
              <w:rPr>
                <w:rFonts w:ascii="Arial" w:eastAsia="Calibri" w:hAnsi="Arial" w:cs="Arial"/>
                <w:b/>
              </w:rPr>
            </w:pPr>
            <w:r w:rsidRPr="0055604A">
              <w:rPr>
                <w:rFonts w:ascii="Arial" w:eastAsia="Calibri" w:hAnsi="Arial" w:cs="Arial"/>
                <w:b/>
              </w:rPr>
              <w:t xml:space="preserve">DESARROLLO </w:t>
            </w:r>
            <w:r w:rsidRPr="0055604A">
              <w:rPr>
                <w:rFonts w:ascii="Arial" w:eastAsia="Calibri" w:hAnsi="Arial" w:cs="Arial"/>
                <w:i/>
              </w:rPr>
              <w:t>– (80 puntos)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298B41D7" w14:textId="77777777" w:rsidR="00D24121" w:rsidRPr="0055604A" w:rsidRDefault="00D24121" w:rsidP="00D863E9">
            <w:pPr>
              <w:jc w:val="center"/>
              <w:rPr>
                <w:rFonts w:ascii="Arial" w:eastAsia="Calibri" w:hAnsi="Arial" w:cs="Arial"/>
                <w:b/>
              </w:rPr>
            </w:pPr>
            <w:r w:rsidRPr="0055604A">
              <w:rPr>
                <w:rFonts w:ascii="Arial" w:eastAsia="Calibri" w:hAnsi="Arial" w:cs="Arial"/>
                <w:b/>
              </w:rPr>
              <w:t>Excelente</w:t>
            </w:r>
          </w:p>
          <w:p w14:paraId="5E69AA4C" w14:textId="77777777" w:rsidR="00D24121" w:rsidRPr="0055604A" w:rsidRDefault="00D24121" w:rsidP="00D863E9">
            <w:pPr>
              <w:jc w:val="center"/>
              <w:rPr>
                <w:rFonts w:ascii="Arial" w:eastAsia="Calibri" w:hAnsi="Arial" w:cs="Arial"/>
                <w:b/>
              </w:rPr>
            </w:pPr>
            <w:r w:rsidRPr="0055604A">
              <w:rPr>
                <w:rFonts w:ascii="Arial" w:eastAsia="Calibri" w:hAnsi="Arial" w:cs="Arial"/>
                <w:b/>
              </w:rPr>
              <w:t>(80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6B7139B" w14:textId="77777777" w:rsidR="00D24121" w:rsidRPr="0055604A" w:rsidRDefault="00D24121" w:rsidP="00D863E9">
            <w:pPr>
              <w:jc w:val="center"/>
              <w:rPr>
                <w:rFonts w:ascii="Arial" w:eastAsia="Calibri" w:hAnsi="Arial" w:cs="Arial"/>
                <w:b/>
              </w:rPr>
            </w:pPr>
            <w:r w:rsidRPr="0055604A">
              <w:rPr>
                <w:rFonts w:ascii="Arial" w:eastAsia="Calibri" w:hAnsi="Arial" w:cs="Arial"/>
                <w:b/>
              </w:rPr>
              <w:t>Bueno</w:t>
            </w:r>
          </w:p>
          <w:p w14:paraId="0877EDAA" w14:textId="77777777" w:rsidR="00D24121" w:rsidRPr="0055604A" w:rsidRDefault="00D24121" w:rsidP="00D863E9">
            <w:pPr>
              <w:jc w:val="center"/>
              <w:rPr>
                <w:rFonts w:ascii="Arial" w:eastAsia="Calibri" w:hAnsi="Arial" w:cs="Arial"/>
                <w:b/>
              </w:rPr>
            </w:pPr>
            <w:r w:rsidRPr="0055604A">
              <w:rPr>
                <w:rFonts w:ascii="Arial" w:eastAsia="Calibri" w:hAnsi="Arial" w:cs="Arial"/>
                <w:b/>
              </w:rPr>
              <w:t>(75)</w:t>
            </w:r>
          </w:p>
        </w:tc>
        <w:tc>
          <w:tcPr>
            <w:tcW w:w="1079" w:type="dxa"/>
            <w:shd w:val="clear" w:color="auto" w:fill="auto"/>
            <w:vAlign w:val="center"/>
          </w:tcPr>
          <w:p w14:paraId="7BE549C0" w14:textId="77777777" w:rsidR="00D24121" w:rsidRPr="0055604A" w:rsidRDefault="00D24121" w:rsidP="00D863E9">
            <w:pPr>
              <w:jc w:val="center"/>
              <w:rPr>
                <w:rFonts w:ascii="Arial" w:eastAsia="Calibri" w:hAnsi="Arial" w:cs="Arial"/>
                <w:b/>
              </w:rPr>
            </w:pPr>
            <w:r w:rsidRPr="0055604A">
              <w:rPr>
                <w:rFonts w:ascii="Arial" w:eastAsia="Calibri" w:hAnsi="Arial" w:cs="Arial"/>
                <w:b/>
              </w:rPr>
              <w:t>Regular</w:t>
            </w:r>
          </w:p>
          <w:p w14:paraId="264B5764" w14:textId="77777777" w:rsidR="00D24121" w:rsidRPr="0055604A" w:rsidRDefault="00D24121" w:rsidP="00D863E9">
            <w:pPr>
              <w:jc w:val="center"/>
              <w:rPr>
                <w:rFonts w:ascii="Arial" w:eastAsia="Calibri" w:hAnsi="Arial" w:cs="Arial"/>
                <w:b/>
              </w:rPr>
            </w:pPr>
            <w:r w:rsidRPr="0055604A">
              <w:rPr>
                <w:rFonts w:ascii="Arial" w:eastAsia="Calibri" w:hAnsi="Arial" w:cs="Arial"/>
                <w:b/>
              </w:rPr>
              <w:t>(70)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3646EEC" w14:textId="77777777" w:rsidR="00D24121" w:rsidRPr="00B726F3" w:rsidRDefault="00D24121" w:rsidP="00D863E9">
            <w:pPr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B726F3">
              <w:rPr>
                <w:rFonts w:ascii="Arial" w:eastAsia="Calibri" w:hAnsi="Arial" w:cs="Arial"/>
                <w:b/>
                <w:sz w:val="18"/>
                <w:szCs w:val="18"/>
              </w:rPr>
              <w:t>Deficiente</w:t>
            </w:r>
          </w:p>
          <w:p w14:paraId="2F00142D" w14:textId="77777777" w:rsidR="00D24121" w:rsidRPr="00B726F3" w:rsidRDefault="00D24121" w:rsidP="00D863E9">
            <w:pPr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B726F3">
              <w:rPr>
                <w:rFonts w:ascii="Arial" w:eastAsia="Calibri" w:hAnsi="Arial" w:cs="Arial"/>
                <w:b/>
                <w:sz w:val="18"/>
                <w:szCs w:val="18"/>
              </w:rPr>
              <w:t>(10)</w:t>
            </w:r>
          </w:p>
        </w:tc>
      </w:tr>
      <w:tr w:rsidR="00D24121" w:rsidRPr="00B726F3" w14:paraId="05B7E828" w14:textId="77777777" w:rsidTr="0055604A">
        <w:trPr>
          <w:jc w:val="center"/>
        </w:trPr>
        <w:tc>
          <w:tcPr>
            <w:tcW w:w="421" w:type="dxa"/>
            <w:vMerge/>
            <w:shd w:val="clear" w:color="auto" w:fill="auto"/>
            <w:vAlign w:val="center"/>
          </w:tcPr>
          <w:p w14:paraId="370CA35C" w14:textId="77777777" w:rsidR="00D24121" w:rsidRPr="00B726F3" w:rsidRDefault="00D24121" w:rsidP="00D863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Calibri" w:hAnsi="Arial" w:cs="Arial"/>
                <w:b/>
                <w:sz w:val="18"/>
                <w:szCs w:val="18"/>
              </w:rPr>
            </w:pPr>
          </w:p>
        </w:tc>
        <w:tc>
          <w:tcPr>
            <w:tcW w:w="5103" w:type="dxa"/>
            <w:shd w:val="clear" w:color="auto" w:fill="auto"/>
            <w:vAlign w:val="center"/>
          </w:tcPr>
          <w:p w14:paraId="7AE3C2BB" w14:textId="77777777" w:rsidR="00D24121" w:rsidRPr="0055604A" w:rsidRDefault="00D24121" w:rsidP="006D0F11">
            <w:pPr>
              <w:rPr>
                <w:rFonts w:ascii="Arial" w:eastAsia="Calibri" w:hAnsi="Arial" w:cs="Arial"/>
                <w:color w:val="222222"/>
                <w:highlight w:val="white"/>
              </w:rPr>
            </w:pPr>
            <w:r w:rsidRPr="0055604A">
              <w:rPr>
                <w:rFonts w:ascii="Arial" w:eastAsia="Calibri" w:hAnsi="Arial" w:cs="Arial"/>
                <w:color w:val="222222"/>
                <w:highlight w:val="white"/>
              </w:rPr>
              <w:t>Cumple con todos los parámetros dados en clase</w:t>
            </w:r>
            <w:r w:rsidR="006D0F11" w:rsidRPr="0055604A">
              <w:rPr>
                <w:rFonts w:ascii="Arial" w:eastAsia="Calibri" w:hAnsi="Arial" w:cs="Arial"/>
                <w:color w:val="222222"/>
                <w:highlight w:val="white"/>
              </w:rPr>
              <w:t xml:space="preserve"> y completa las actividades </w:t>
            </w:r>
            <w:r w:rsidR="00CE2486" w:rsidRPr="0055604A">
              <w:rPr>
                <w:rFonts w:ascii="Arial" w:eastAsia="Calibri" w:hAnsi="Arial" w:cs="Arial"/>
                <w:color w:val="222222"/>
                <w:highlight w:val="white"/>
              </w:rPr>
              <w:t>del</w:t>
            </w:r>
            <w:r w:rsidR="00BB316C" w:rsidRPr="0055604A">
              <w:rPr>
                <w:rFonts w:ascii="Arial" w:eastAsia="Calibri" w:hAnsi="Arial" w:cs="Arial"/>
                <w:color w:val="222222"/>
                <w:highlight w:val="white"/>
              </w:rPr>
              <w:t xml:space="preserve"> Nivel 4</w:t>
            </w:r>
            <w:r w:rsidR="006D0F11" w:rsidRPr="0055604A">
              <w:rPr>
                <w:rFonts w:ascii="Arial" w:eastAsia="Calibri" w:hAnsi="Arial" w:cs="Arial"/>
                <w:color w:val="222222"/>
                <w:highlight w:val="white"/>
              </w:rPr>
              <w:t xml:space="preserve"> del</w:t>
            </w:r>
            <w:r w:rsidR="00CE2486" w:rsidRPr="0055604A">
              <w:rPr>
                <w:rFonts w:ascii="Arial" w:eastAsia="Calibri" w:hAnsi="Arial" w:cs="Arial"/>
                <w:color w:val="222222"/>
                <w:highlight w:val="white"/>
              </w:rPr>
              <w:t xml:space="preserve"> curso.</w:t>
            </w:r>
          </w:p>
        </w:tc>
        <w:tc>
          <w:tcPr>
            <w:tcW w:w="1275" w:type="dxa"/>
            <w:shd w:val="clear" w:color="auto" w:fill="auto"/>
          </w:tcPr>
          <w:p w14:paraId="0EB276A0" w14:textId="77777777" w:rsidR="00D24121" w:rsidRPr="0055604A" w:rsidRDefault="00D24121" w:rsidP="00D863E9">
            <w:pPr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</w:tcPr>
          <w:p w14:paraId="6F7D80CF" w14:textId="77777777" w:rsidR="00D24121" w:rsidRPr="0055604A" w:rsidRDefault="00D24121" w:rsidP="00D863E9">
            <w:pPr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79" w:type="dxa"/>
            <w:shd w:val="clear" w:color="auto" w:fill="auto"/>
          </w:tcPr>
          <w:p w14:paraId="3CC3773E" w14:textId="77777777" w:rsidR="00D24121" w:rsidRPr="0055604A" w:rsidRDefault="00D24121" w:rsidP="00D863E9">
            <w:pPr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80" w:type="dxa"/>
            <w:shd w:val="clear" w:color="auto" w:fill="auto"/>
          </w:tcPr>
          <w:p w14:paraId="31C24AAF" w14:textId="77777777" w:rsidR="00D24121" w:rsidRPr="00B726F3" w:rsidRDefault="00D24121" w:rsidP="00D863E9">
            <w:pPr>
              <w:jc w:val="both"/>
              <w:rPr>
                <w:rFonts w:ascii="Arial" w:eastAsia="Calibri" w:hAnsi="Arial" w:cs="Arial"/>
                <w:b/>
                <w:sz w:val="18"/>
                <w:szCs w:val="18"/>
              </w:rPr>
            </w:pPr>
          </w:p>
        </w:tc>
      </w:tr>
      <w:tr w:rsidR="00D24121" w:rsidRPr="00B726F3" w14:paraId="25741084" w14:textId="77777777" w:rsidTr="0055604A">
        <w:trPr>
          <w:jc w:val="center"/>
        </w:trPr>
        <w:tc>
          <w:tcPr>
            <w:tcW w:w="421" w:type="dxa"/>
            <w:vMerge w:val="restart"/>
            <w:shd w:val="clear" w:color="auto" w:fill="auto"/>
            <w:vAlign w:val="center"/>
          </w:tcPr>
          <w:p w14:paraId="7B51EC11" w14:textId="77777777" w:rsidR="00D24121" w:rsidRPr="00B726F3" w:rsidRDefault="00D24121" w:rsidP="00D863E9">
            <w:pPr>
              <w:rPr>
                <w:rFonts w:ascii="Arial" w:eastAsia="Calibri" w:hAnsi="Arial" w:cs="Arial"/>
                <w:b/>
                <w:color w:val="222222"/>
                <w:sz w:val="18"/>
                <w:szCs w:val="18"/>
                <w:highlight w:val="white"/>
              </w:rPr>
            </w:pPr>
            <w:r w:rsidRPr="00B726F3">
              <w:rPr>
                <w:rFonts w:ascii="Arial" w:eastAsia="Calibri" w:hAnsi="Arial" w:cs="Arial"/>
                <w:b/>
                <w:color w:val="222222"/>
                <w:sz w:val="18"/>
                <w:szCs w:val="18"/>
                <w:highlight w:val="white"/>
              </w:rPr>
              <w:t>2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10DA4875" w14:textId="77777777" w:rsidR="00D24121" w:rsidRPr="0055604A" w:rsidRDefault="00D24121" w:rsidP="00D863E9">
            <w:pPr>
              <w:rPr>
                <w:rFonts w:ascii="Arial" w:eastAsia="Calibri" w:hAnsi="Arial" w:cs="Arial"/>
                <w:color w:val="222222"/>
                <w:highlight w:val="white"/>
              </w:rPr>
            </w:pPr>
            <w:r w:rsidRPr="0055604A">
              <w:rPr>
                <w:rFonts w:ascii="Arial" w:eastAsia="Calibri" w:hAnsi="Arial" w:cs="Arial"/>
                <w:b/>
              </w:rPr>
              <w:t>ENTREGA DE TRABAJO EN LA PLATAFORMA MOODLE</w:t>
            </w:r>
            <w:r w:rsidRPr="0055604A">
              <w:rPr>
                <w:rFonts w:ascii="Arial" w:eastAsia="Calibri" w:hAnsi="Arial" w:cs="Arial"/>
              </w:rPr>
              <w:t xml:space="preserve"> – (</w:t>
            </w:r>
            <w:r w:rsidR="00495BB9" w:rsidRPr="0055604A">
              <w:rPr>
                <w:rFonts w:ascii="Arial" w:eastAsia="Calibri" w:hAnsi="Arial" w:cs="Arial"/>
                <w:i/>
              </w:rPr>
              <w:t>1</w:t>
            </w:r>
            <w:r w:rsidRPr="0055604A">
              <w:rPr>
                <w:rFonts w:ascii="Arial" w:eastAsia="Calibri" w:hAnsi="Arial" w:cs="Arial"/>
                <w:i/>
              </w:rPr>
              <w:t>0 puntos)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211A62C8" w14:textId="77777777" w:rsidR="00D24121" w:rsidRPr="0055604A" w:rsidRDefault="00D24121" w:rsidP="00D863E9">
            <w:pPr>
              <w:jc w:val="center"/>
              <w:rPr>
                <w:rFonts w:ascii="Arial" w:eastAsia="Calibri" w:hAnsi="Arial" w:cs="Arial"/>
                <w:b/>
              </w:rPr>
            </w:pPr>
            <w:r w:rsidRPr="0055604A">
              <w:rPr>
                <w:rFonts w:ascii="Arial" w:eastAsia="Calibri" w:hAnsi="Arial" w:cs="Arial"/>
                <w:b/>
              </w:rPr>
              <w:t>Excelente</w:t>
            </w:r>
          </w:p>
          <w:p w14:paraId="0C4C67EE" w14:textId="77777777" w:rsidR="00D24121" w:rsidRPr="0055604A" w:rsidRDefault="00D24121" w:rsidP="00D863E9">
            <w:pPr>
              <w:jc w:val="center"/>
              <w:rPr>
                <w:rFonts w:ascii="Arial" w:eastAsia="Calibri" w:hAnsi="Arial" w:cs="Arial"/>
                <w:b/>
              </w:rPr>
            </w:pPr>
            <w:r w:rsidRPr="0055604A">
              <w:rPr>
                <w:rFonts w:ascii="Arial" w:eastAsia="Calibri" w:hAnsi="Arial" w:cs="Arial"/>
                <w:b/>
              </w:rPr>
              <w:t>(</w:t>
            </w:r>
            <w:r w:rsidR="00495BB9" w:rsidRPr="0055604A">
              <w:rPr>
                <w:rFonts w:ascii="Arial" w:eastAsia="Calibri" w:hAnsi="Arial" w:cs="Arial"/>
                <w:b/>
              </w:rPr>
              <w:t>1</w:t>
            </w:r>
            <w:r w:rsidRPr="0055604A">
              <w:rPr>
                <w:rFonts w:ascii="Arial" w:eastAsia="Calibri" w:hAnsi="Arial" w:cs="Arial"/>
                <w:b/>
              </w:rPr>
              <w:t>0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A3BBDB2" w14:textId="77777777" w:rsidR="00D24121" w:rsidRPr="0055604A" w:rsidRDefault="00D24121" w:rsidP="00D863E9">
            <w:pPr>
              <w:jc w:val="center"/>
              <w:rPr>
                <w:rFonts w:ascii="Arial" w:eastAsia="Calibri" w:hAnsi="Arial" w:cs="Arial"/>
                <w:b/>
              </w:rPr>
            </w:pPr>
            <w:r w:rsidRPr="0055604A">
              <w:rPr>
                <w:rFonts w:ascii="Arial" w:eastAsia="Calibri" w:hAnsi="Arial" w:cs="Arial"/>
                <w:b/>
              </w:rPr>
              <w:t>Bueno</w:t>
            </w:r>
          </w:p>
          <w:p w14:paraId="10E94443" w14:textId="77777777" w:rsidR="00D24121" w:rsidRPr="0055604A" w:rsidRDefault="00D24121" w:rsidP="00D863E9">
            <w:pPr>
              <w:jc w:val="center"/>
              <w:rPr>
                <w:rFonts w:ascii="Arial" w:eastAsia="Calibri" w:hAnsi="Arial" w:cs="Arial"/>
                <w:b/>
              </w:rPr>
            </w:pPr>
            <w:r w:rsidRPr="0055604A">
              <w:rPr>
                <w:rFonts w:ascii="Arial" w:eastAsia="Calibri" w:hAnsi="Arial" w:cs="Arial"/>
                <w:b/>
              </w:rPr>
              <w:t>(</w:t>
            </w:r>
            <w:r w:rsidR="00495BB9" w:rsidRPr="0055604A">
              <w:rPr>
                <w:rFonts w:ascii="Arial" w:eastAsia="Calibri" w:hAnsi="Arial" w:cs="Arial"/>
                <w:b/>
              </w:rPr>
              <w:t>5</w:t>
            </w:r>
            <w:r w:rsidRPr="0055604A">
              <w:rPr>
                <w:rFonts w:ascii="Arial" w:eastAsia="Calibri" w:hAnsi="Arial" w:cs="Arial"/>
                <w:b/>
              </w:rPr>
              <w:t>)</w:t>
            </w:r>
          </w:p>
        </w:tc>
        <w:tc>
          <w:tcPr>
            <w:tcW w:w="1079" w:type="dxa"/>
            <w:shd w:val="clear" w:color="auto" w:fill="auto"/>
            <w:vAlign w:val="center"/>
          </w:tcPr>
          <w:p w14:paraId="5FEC75B6" w14:textId="77777777" w:rsidR="00D24121" w:rsidRPr="0055604A" w:rsidRDefault="00D24121" w:rsidP="00D863E9">
            <w:pPr>
              <w:jc w:val="center"/>
              <w:rPr>
                <w:rFonts w:ascii="Arial" w:eastAsia="Calibri" w:hAnsi="Arial" w:cs="Arial"/>
                <w:b/>
              </w:rPr>
            </w:pPr>
            <w:r w:rsidRPr="0055604A">
              <w:rPr>
                <w:rFonts w:ascii="Arial" w:eastAsia="Calibri" w:hAnsi="Arial" w:cs="Arial"/>
                <w:b/>
              </w:rPr>
              <w:t>Regular</w:t>
            </w:r>
          </w:p>
          <w:p w14:paraId="0D6CA9E0" w14:textId="77777777" w:rsidR="00D24121" w:rsidRPr="0055604A" w:rsidRDefault="00D24121" w:rsidP="00D863E9">
            <w:pPr>
              <w:jc w:val="center"/>
              <w:rPr>
                <w:rFonts w:ascii="Arial" w:eastAsia="Calibri" w:hAnsi="Arial" w:cs="Arial"/>
                <w:b/>
              </w:rPr>
            </w:pPr>
            <w:r w:rsidRPr="0055604A">
              <w:rPr>
                <w:rFonts w:ascii="Arial" w:eastAsia="Calibri" w:hAnsi="Arial" w:cs="Arial"/>
                <w:b/>
              </w:rPr>
              <w:t>(</w:t>
            </w:r>
            <w:r w:rsidR="00495BB9" w:rsidRPr="0055604A">
              <w:rPr>
                <w:rFonts w:ascii="Arial" w:eastAsia="Calibri" w:hAnsi="Arial" w:cs="Arial"/>
                <w:b/>
              </w:rPr>
              <w:t>3</w:t>
            </w:r>
            <w:r w:rsidRPr="0055604A">
              <w:rPr>
                <w:rFonts w:ascii="Arial" w:eastAsia="Calibri" w:hAnsi="Arial" w:cs="Arial"/>
                <w:b/>
              </w:rPr>
              <w:t>)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CBDB94A" w14:textId="77777777" w:rsidR="00D24121" w:rsidRPr="00B726F3" w:rsidRDefault="00D24121" w:rsidP="00D863E9">
            <w:pPr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B726F3">
              <w:rPr>
                <w:rFonts w:ascii="Arial" w:eastAsia="Calibri" w:hAnsi="Arial" w:cs="Arial"/>
                <w:b/>
                <w:sz w:val="18"/>
                <w:szCs w:val="18"/>
              </w:rPr>
              <w:t>Deficiente</w:t>
            </w:r>
          </w:p>
          <w:p w14:paraId="357A073A" w14:textId="77777777" w:rsidR="00D24121" w:rsidRPr="00B726F3" w:rsidRDefault="00D24121" w:rsidP="00D863E9">
            <w:pPr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B726F3">
              <w:rPr>
                <w:rFonts w:ascii="Arial" w:eastAsia="Calibri" w:hAnsi="Arial" w:cs="Arial"/>
                <w:b/>
                <w:sz w:val="18"/>
                <w:szCs w:val="18"/>
              </w:rPr>
              <w:t>(</w:t>
            </w:r>
            <w:r w:rsidR="00495BB9" w:rsidRPr="00B726F3">
              <w:rPr>
                <w:rFonts w:ascii="Arial" w:eastAsia="Calibri" w:hAnsi="Arial" w:cs="Arial"/>
                <w:b/>
                <w:sz w:val="18"/>
                <w:szCs w:val="18"/>
              </w:rPr>
              <w:t>3</w:t>
            </w:r>
            <w:r w:rsidRPr="00B726F3">
              <w:rPr>
                <w:rFonts w:ascii="Arial" w:eastAsia="Calibri" w:hAnsi="Arial" w:cs="Arial"/>
                <w:b/>
                <w:sz w:val="18"/>
                <w:szCs w:val="18"/>
              </w:rPr>
              <w:t>)</w:t>
            </w:r>
          </w:p>
        </w:tc>
      </w:tr>
      <w:tr w:rsidR="00D24121" w:rsidRPr="00B726F3" w14:paraId="6EF1156C" w14:textId="77777777" w:rsidTr="0055604A">
        <w:trPr>
          <w:jc w:val="center"/>
        </w:trPr>
        <w:tc>
          <w:tcPr>
            <w:tcW w:w="421" w:type="dxa"/>
            <w:vMerge/>
            <w:shd w:val="clear" w:color="auto" w:fill="auto"/>
            <w:vAlign w:val="center"/>
          </w:tcPr>
          <w:p w14:paraId="70AA66A0" w14:textId="77777777" w:rsidR="00D24121" w:rsidRPr="00B726F3" w:rsidRDefault="00D24121" w:rsidP="00D863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Calibri" w:hAnsi="Arial" w:cs="Arial"/>
                <w:b/>
                <w:sz w:val="18"/>
                <w:szCs w:val="18"/>
              </w:rPr>
            </w:pPr>
          </w:p>
        </w:tc>
        <w:tc>
          <w:tcPr>
            <w:tcW w:w="5103" w:type="dxa"/>
            <w:shd w:val="clear" w:color="auto" w:fill="auto"/>
            <w:vAlign w:val="center"/>
          </w:tcPr>
          <w:p w14:paraId="542FFDB0" w14:textId="77777777" w:rsidR="00D24121" w:rsidRPr="0055604A" w:rsidRDefault="00D24121" w:rsidP="00D863E9">
            <w:pPr>
              <w:jc w:val="both"/>
              <w:rPr>
                <w:rFonts w:ascii="Arial" w:eastAsia="Calibri" w:hAnsi="Arial" w:cs="Arial"/>
                <w:b/>
              </w:rPr>
            </w:pPr>
            <w:r w:rsidRPr="0055604A">
              <w:rPr>
                <w:rFonts w:ascii="Arial" w:eastAsia="Calibri" w:hAnsi="Arial" w:cs="Arial"/>
              </w:rPr>
              <w:t>Entrega a tiempo en la plataforma.</w:t>
            </w:r>
          </w:p>
        </w:tc>
        <w:tc>
          <w:tcPr>
            <w:tcW w:w="1275" w:type="dxa"/>
            <w:shd w:val="clear" w:color="auto" w:fill="auto"/>
          </w:tcPr>
          <w:p w14:paraId="502422A0" w14:textId="77777777" w:rsidR="00D24121" w:rsidRPr="0055604A" w:rsidRDefault="00D24121" w:rsidP="00D863E9">
            <w:pPr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</w:tcPr>
          <w:p w14:paraId="15513E3A" w14:textId="77777777" w:rsidR="00D24121" w:rsidRPr="0055604A" w:rsidRDefault="00D24121" w:rsidP="00D863E9">
            <w:pPr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79" w:type="dxa"/>
            <w:shd w:val="clear" w:color="auto" w:fill="auto"/>
          </w:tcPr>
          <w:p w14:paraId="68CCF256" w14:textId="77777777" w:rsidR="00D24121" w:rsidRPr="0055604A" w:rsidRDefault="00D24121" w:rsidP="00D863E9">
            <w:pPr>
              <w:jc w:val="both"/>
              <w:rPr>
                <w:rFonts w:ascii="Arial" w:eastAsia="Calibri" w:hAnsi="Arial" w:cs="Arial"/>
                <w:b/>
              </w:rPr>
            </w:pPr>
          </w:p>
        </w:tc>
        <w:tc>
          <w:tcPr>
            <w:tcW w:w="1080" w:type="dxa"/>
            <w:shd w:val="clear" w:color="auto" w:fill="auto"/>
          </w:tcPr>
          <w:p w14:paraId="1979C116" w14:textId="77777777" w:rsidR="00D24121" w:rsidRPr="00B726F3" w:rsidRDefault="00D24121" w:rsidP="00D863E9">
            <w:pPr>
              <w:jc w:val="both"/>
              <w:rPr>
                <w:rFonts w:ascii="Arial" w:eastAsia="Calibri" w:hAnsi="Arial" w:cs="Arial"/>
                <w:b/>
                <w:sz w:val="18"/>
                <w:szCs w:val="18"/>
              </w:rPr>
            </w:pPr>
          </w:p>
        </w:tc>
      </w:tr>
      <w:tr w:rsidR="00495BB9" w:rsidRPr="00B726F3" w14:paraId="5DBDFCDF" w14:textId="77777777" w:rsidTr="0055604A">
        <w:trPr>
          <w:jc w:val="center"/>
        </w:trPr>
        <w:tc>
          <w:tcPr>
            <w:tcW w:w="421" w:type="dxa"/>
            <w:shd w:val="clear" w:color="auto" w:fill="auto"/>
            <w:vAlign w:val="center"/>
          </w:tcPr>
          <w:p w14:paraId="31CFC56C" w14:textId="77777777" w:rsidR="00495BB9" w:rsidRPr="00B726F3" w:rsidRDefault="00495BB9" w:rsidP="00495B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B726F3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5103" w:type="dxa"/>
            <w:shd w:val="clear" w:color="auto" w:fill="auto"/>
            <w:vAlign w:val="center"/>
          </w:tcPr>
          <w:p w14:paraId="0AD59D60" w14:textId="77777777" w:rsidR="00495BB9" w:rsidRPr="0055604A" w:rsidRDefault="00065C24" w:rsidP="00495BB9">
            <w:pPr>
              <w:jc w:val="both"/>
              <w:rPr>
                <w:rFonts w:ascii="Arial" w:eastAsia="Calibri" w:hAnsi="Arial" w:cs="Arial"/>
                <w:b/>
              </w:rPr>
            </w:pPr>
            <w:r w:rsidRPr="0055604A">
              <w:rPr>
                <w:rFonts w:ascii="Arial" w:hAnsi="Arial" w:cs="Arial"/>
                <w:b/>
              </w:rPr>
              <w:t>DESARROLLA LAS CONSIDERACIONES FINALES Y REFERENCIAS BIBLIOGRÁFICAS</w:t>
            </w:r>
            <w:r>
              <w:rPr>
                <w:rFonts w:ascii="Arial" w:hAnsi="Arial" w:cs="Arial"/>
                <w:b/>
              </w:rPr>
              <w:t xml:space="preserve"> </w:t>
            </w:r>
            <w:r w:rsidRPr="00065C24">
              <w:rPr>
                <w:rFonts w:ascii="Arial" w:hAnsi="Arial" w:cs="Arial"/>
                <w:bCs/>
              </w:rPr>
              <w:t>(10 puntos)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400316E2" w14:textId="77777777" w:rsidR="00495BB9" w:rsidRPr="0055604A" w:rsidRDefault="00495BB9" w:rsidP="00495BB9">
            <w:pPr>
              <w:jc w:val="center"/>
              <w:rPr>
                <w:rFonts w:ascii="Arial" w:hAnsi="Arial" w:cs="Arial"/>
                <w:b/>
              </w:rPr>
            </w:pPr>
            <w:r w:rsidRPr="0055604A">
              <w:rPr>
                <w:rFonts w:ascii="Arial" w:hAnsi="Arial" w:cs="Arial"/>
                <w:b/>
              </w:rPr>
              <w:t>Excelente</w:t>
            </w:r>
          </w:p>
          <w:p w14:paraId="5191BFFB" w14:textId="77777777" w:rsidR="00495BB9" w:rsidRPr="0055604A" w:rsidRDefault="00495BB9" w:rsidP="00495BB9">
            <w:pPr>
              <w:jc w:val="center"/>
              <w:rPr>
                <w:rFonts w:ascii="Arial" w:eastAsia="Calibri" w:hAnsi="Arial" w:cs="Arial"/>
                <w:b/>
              </w:rPr>
            </w:pPr>
            <w:r w:rsidRPr="0055604A">
              <w:rPr>
                <w:rFonts w:ascii="Arial" w:hAnsi="Arial" w:cs="Arial"/>
                <w:b/>
              </w:rPr>
              <w:t>(10)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5F7EDEE4" w14:textId="77777777" w:rsidR="00495BB9" w:rsidRPr="0055604A" w:rsidRDefault="00495BB9" w:rsidP="00495BB9">
            <w:pPr>
              <w:jc w:val="center"/>
              <w:rPr>
                <w:rFonts w:ascii="Arial" w:hAnsi="Arial" w:cs="Arial"/>
                <w:b/>
              </w:rPr>
            </w:pPr>
            <w:r w:rsidRPr="0055604A">
              <w:rPr>
                <w:rFonts w:ascii="Arial" w:hAnsi="Arial" w:cs="Arial"/>
                <w:b/>
              </w:rPr>
              <w:t>Bueno</w:t>
            </w:r>
          </w:p>
          <w:p w14:paraId="2139C173" w14:textId="77777777" w:rsidR="00495BB9" w:rsidRPr="0055604A" w:rsidRDefault="00495BB9" w:rsidP="00495BB9">
            <w:pPr>
              <w:jc w:val="center"/>
              <w:rPr>
                <w:rFonts w:ascii="Arial" w:eastAsia="Calibri" w:hAnsi="Arial" w:cs="Arial"/>
                <w:b/>
              </w:rPr>
            </w:pPr>
            <w:r w:rsidRPr="0055604A">
              <w:rPr>
                <w:rFonts w:ascii="Arial" w:hAnsi="Arial" w:cs="Arial"/>
                <w:b/>
              </w:rPr>
              <w:t>(5)</w:t>
            </w:r>
          </w:p>
        </w:tc>
        <w:tc>
          <w:tcPr>
            <w:tcW w:w="1079" w:type="dxa"/>
            <w:shd w:val="clear" w:color="auto" w:fill="auto"/>
            <w:vAlign w:val="center"/>
          </w:tcPr>
          <w:p w14:paraId="3FBF0C7A" w14:textId="77777777" w:rsidR="00495BB9" w:rsidRPr="0055604A" w:rsidRDefault="00495BB9" w:rsidP="00495BB9">
            <w:pPr>
              <w:jc w:val="center"/>
              <w:rPr>
                <w:rFonts w:ascii="Arial" w:hAnsi="Arial" w:cs="Arial"/>
                <w:b/>
              </w:rPr>
            </w:pPr>
            <w:r w:rsidRPr="0055604A">
              <w:rPr>
                <w:rFonts w:ascii="Arial" w:hAnsi="Arial" w:cs="Arial"/>
                <w:b/>
              </w:rPr>
              <w:t>Regular</w:t>
            </w:r>
          </w:p>
          <w:p w14:paraId="1F4E8AE6" w14:textId="77777777" w:rsidR="00495BB9" w:rsidRPr="0055604A" w:rsidRDefault="00495BB9" w:rsidP="00495BB9">
            <w:pPr>
              <w:jc w:val="center"/>
              <w:rPr>
                <w:rFonts w:ascii="Arial" w:eastAsia="Calibri" w:hAnsi="Arial" w:cs="Arial"/>
                <w:b/>
              </w:rPr>
            </w:pPr>
            <w:r w:rsidRPr="0055604A">
              <w:rPr>
                <w:rFonts w:ascii="Arial" w:hAnsi="Arial" w:cs="Arial"/>
                <w:b/>
              </w:rPr>
              <w:t>(3)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3336695" w14:textId="77777777" w:rsidR="00495BB9" w:rsidRPr="00B726F3" w:rsidRDefault="00495BB9" w:rsidP="00495BB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726F3">
              <w:rPr>
                <w:rFonts w:ascii="Arial" w:hAnsi="Arial" w:cs="Arial"/>
                <w:b/>
                <w:sz w:val="18"/>
                <w:szCs w:val="18"/>
              </w:rPr>
              <w:t>Deficiente</w:t>
            </w:r>
          </w:p>
          <w:p w14:paraId="05F3317B" w14:textId="77777777" w:rsidR="00495BB9" w:rsidRPr="00B726F3" w:rsidRDefault="00495BB9" w:rsidP="00495BB9">
            <w:pPr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  <w:r w:rsidRPr="00B726F3">
              <w:rPr>
                <w:rFonts w:ascii="Arial" w:hAnsi="Arial" w:cs="Arial"/>
                <w:b/>
                <w:sz w:val="18"/>
                <w:szCs w:val="18"/>
              </w:rPr>
              <w:t>(2)</w:t>
            </w:r>
          </w:p>
        </w:tc>
      </w:tr>
      <w:tr w:rsidR="00F07FA5" w:rsidRPr="00B726F3" w14:paraId="5193E37A" w14:textId="77777777" w:rsidTr="0055604A">
        <w:trPr>
          <w:jc w:val="center"/>
        </w:trPr>
        <w:tc>
          <w:tcPr>
            <w:tcW w:w="421" w:type="dxa"/>
            <w:shd w:val="clear" w:color="auto" w:fill="auto"/>
            <w:vAlign w:val="center"/>
          </w:tcPr>
          <w:p w14:paraId="5C9AD1E6" w14:textId="77777777" w:rsidR="00F07FA5" w:rsidRPr="00B726F3" w:rsidRDefault="00F07FA5" w:rsidP="00495B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5103" w:type="dxa"/>
            <w:shd w:val="clear" w:color="auto" w:fill="auto"/>
            <w:vAlign w:val="center"/>
          </w:tcPr>
          <w:p w14:paraId="3A734B0F" w14:textId="77777777" w:rsidR="00F07FA5" w:rsidRPr="00065C24" w:rsidRDefault="00F07FA5" w:rsidP="00495BB9">
            <w:pPr>
              <w:jc w:val="both"/>
              <w:rPr>
                <w:rFonts w:ascii="Arial" w:hAnsi="Arial" w:cs="Arial"/>
                <w:bCs/>
              </w:rPr>
            </w:pPr>
            <w:r w:rsidRPr="00065C24">
              <w:rPr>
                <w:rFonts w:ascii="Arial" w:hAnsi="Arial" w:cs="Arial"/>
                <w:bCs/>
              </w:rPr>
              <w:t>Consideraciones Finales y Referencias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74134481" w14:textId="77777777" w:rsidR="00F07FA5" w:rsidRPr="0055604A" w:rsidRDefault="00F07FA5" w:rsidP="00495BB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23802B3" w14:textId="77777777" w:rsidR="00F07FA5" w:rsidRPr="0055604A" w:rsidRDefault="00F07FA5" w:rsidP="00495BB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14:paraId="59CC4DFD" w14:textId="77777777" w:rsidR="00F07FA5" w:rsidRPr="0055604A" w:rsidRDefault="00F07FA5" w:rsidP="00495BB9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0DD8CF43" w14:textId="77777777" w:rsidR="00F07FA5" w:rsidRPr="00B726F3" w:rsidRDefault="00F07FA5" w:rsidP="00495BB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318AAA9E" w14:textId="77777777" w:rsidR="00D24121" w:rsidRPr="0035727E" w:rsidRDefault="00D24121" w:rsidP="003108B0">
      <w:pPr>
        <w:ind w:left="720"/>
        <w:jc w:val="both"/>
        <w:rPr>
          <w:rFonts w:ascii="Arial" w:hAnsi="Arial" w:cs="Arial"/>
          <w:sz w:val="24"/>
          <w:szCs w:val="24"/>
        </w:rPr>
      </w:pPr>
    </w:p>
    <w:sectPr w:rsidR="00D24121" w:rsidRPr="0035727E" w:rsidSect="0035727E">
      <w:footerReference w:type="even" r:id="rId12"/>
      <w:footerReference w:type="default" r:id="rId13"/>
      <w:pgSz w:w="12240" w:h="15840" w:code="1"/>
      <w:pgMar w:top="1440" w:right="1440" w:bottom="1440" w:left="1440" w:header="720" w:footer="720" w:gutter="0"/>
      <w:cols w:space="720"/>
      <w:docGrid w:linePitch="2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45564D" w14:textId="77777777" w:rsidR="00C70F05" w:rsidRDefault="00C70F05">
      <w:r>
        <w:separator/>
      </w:r>
    </w:p>
  </w:endnote>
  <w:endnote w:type="continuationSeparator" w:id="0">
    <w:p w14:paraId="3D979208" w14:textId="77777777" w:rsidR="00C70F05" w:rsidRDefault="00C70F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9B58DA" w14:textId="77777777" w:rsidR="003616DA" w:rsidRDefault="003616DA" w:rsidP="00D5120F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39AC7804" w14:textId="77777777" w:rsidR="003616DA" w:rsidRDefault="003616DA" w:rsidP="00D5120F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DBA745" w14:textId="77777777" w:rsidR="00A4587E" w:rsidRPr="00A4587E" w:rsidRDefault="00A4587E">
    <w:pPr>
      <w:pStyle w:val="Piedepgina"/>
      <w:jc w:val="right"/>
      <w:rPr>
        <w:rFonts w:ascii="Arial" w:hAnsi="Arial" w:cs="Arial"/>
      </w:rPr>
    </w:pPr>
    <w:r w:rsidRPr="00A4587E">
      <w:rPr>
        <w:rFonts w:ascii="Arial" w:hAnsi="Arial" w:cs="Arial"/>
      </w:rPr>
      <w:fldChar w:fldCharType="begin"/>
    </w:r>
    <w:r w:rsidRPr="00A4587E">
      <w:rPr>
        <w:rFonts w:ascii="Arial" w:hAnsi="Arial" w:cs="Arial"/>
      </w:rPr>
      <w:instrText xml:space="preserve"> PAGE   \* MERGEFORMAT </w:instrText>
    </w:r>
    <w:r w:rsidRPr="00A4587E">
      <w:rPr>
        <w:rFonts w:ascii="Arial" w:hAnsi="Arial" w:cs="Arial"/>
      </w:rPr>
      <w:fldChar w:fldCharType="separate"/>
    </w:r>
    <w:r w:rsidR="00A73911">
      <w:rPr>
        <w:rFonts w:ascii="Arial" w:hAnsi="Arial" w:cs="Arial"/>
        <w:noProof/>
      </w:rPr>
      <w:t>3</w:t>
    </w:r>
    <w:r w:rsidRPr="00A4587E">
      <w:rPr>
        <w:rFonts w:ascii="Arial" w:hAnsi="Arial" w:cs="Arial"/>
        <w:noProof/>
      </w:rPr>
      <w:fldChar w:fldCharType="end"/>
    </w:r>
  </w:p>
  <w:p w14:paraId="55ACB731" w14:textId="77777777" w:rsidR="003616DA" w:rsidRPr="00BE3179" w:rsidRDefault="003616DA" w:rsidP="003E21A6">
    <w:pPr>
      <w:pStyle w:val="Piedepgina"/>
      <w:ind w:right="360"/>
      <w:rPr>
        <w:rFonts w:ascii="Monotype Corsiva" w:hAnsi="Monotype Corsiva"/>
        <w:b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1091E4" w14:textId="77777777" w:rsidR="00C70F05" w:rsidRDefault="00C70F05">
      <w:r>
        <w:separator/>
      </w:r>
    </w:p>
  </w:footnote>
  <w:footnote w:type="continuationSeparator" w:id="0">
    <w:p w14:paraId="52038F33" w14:textId="77777777" w:rsidR="00C70F05" w:rsidRDefault="00C70F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D8504E"/>
    <w:multiLevelType w:val="hybridMultilevel"/>
    <w:tmpl w:val="2F94C74A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524DCF"/>
    <w:multiLevelType w:val="hybridMultilevel"/>
    <w:tmpl w:val="99D0675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BB626A"/>
    <w:multiLevelType w:val="hybridMultilevel"/>
    <w:tmpl w:val="E05A6C44"/>
    <w:lvl w:ilvl="0" w:tplc="0C0A000F">
      <w:start w:val="1"/>
      <w:numFmt w:val="decimal"/>
      <w:lvlText w:val="%1."/>
      <w:lvlJc w:val="left"/>
      <w:pPr>
        <w:ind w:left="1772" w:hanging="360"/>
      </w:pPr>
    </w:lvl>
    <w:lvl w:ilvl="1" w:tplc="0C0A0019" w:tentative="1">
      <w:start w:val="1"/>
      <w:numFmt w:val="lowerLetter"/>
      <w:lvlText w:val="%2."/>
      <w:lvlJc w:val="left"/>
      <w:pPr>
        <w:ind w:left="2492" w:hanging="360"/>
      </w:pPr>
    </w:lvl>
    <w:lvl w:ilvl="2" w:tplc="0C0A001B" w:tentative="1">
      <w:start w:val="1"/>
      <w:numFmt w:val="lowerRoman"/>
      <w:lvlText w:val="%3."/>
      <w:lvlJc w:val="right"/>
      <w:pPr>
        <w:ind w:left="3212" w:hanging="180"/>
      </w:pPr>
    </w:lvl>
    <w:lvl w:ilvl="3" w:tplc="0C0A000F" w:tentative="1">
      <w:start w:val="1"/>
      <w:numFmt w:val="decimal"/>
      <w:lvlText w:val="%4."/>
      <w:lvlJc w:val="left"/>
      <w:pPr>
        <w:ind w:left="3932" w:hanging="360"/>
      </w:pPr>
    </w:lvl>
    <w:lvl w:ilvl="4" w:tplc="0C0A0019" w:tentative="1">
      <w:start w:val="1"/>
      <w:numFmt w:val="lowerLetter"/>
      <w:lvlText w:val="%5."/>
      <w:lvlJc w:val="left"/>
      <w:pPr>
        <w:ind w:left="4652" w:hanging="360"/>
      </w:pPr>
    </w:lvl>
    <w:lvl w:ilvl="5" w:tplc="0C0A001B" w:tentative="1">
      <w:start w:val="1"/>
      <w:numFmt w:val="lowerRoman"/>
      <w:lvlText w:val="%6."/>
      <w:lvlJc w:val="right"/>
      <w:pPr>
        <w:ind w:left="5372" w:hanging="180"/>
      </w:pPr>
    </w:lvl>
    <w:lvl w:ilvl="6" w:tplc="0C0A000F" w:tentative="1">
      <w:start w:val="1"/>
      <w:numFmt w:val="decimal"/>
      <w:lvlText w:val="%7."/>
      <w:lvlJc w:val="left"/>
      <w:pPr>
        <w:ind w:left="6092" w:hanging="360"/>
      </w:pPr>
    </w:lvl>
    <w:lvl w:ilvl="7" w:tplc="0C0A0019" w:tentative="1">
      <w:start w:val="1"/>
      <w:numFmt w:val="lowerLetter"/>
      <w:lvlText w:val="%8."/>
      <w:lvlJc w:val="left"/>
      <w:pPr>
        <w:ind w:left="6812" w:hanging="360"/>
      </w:pPr>
    </w:lvl>
    <w:lvl w:ilvl="8" w:tplc="0C0A001B" w:tentative="1">
      <w:start w:val="1"/>
      <w:numFmt w:val="lowerRoman"/>
      <w:lvlText w:val="%9."/>
      <w:lvlJc w:val="right"/>
      <w:pPr>
        <w:ind w:left="7532" w:hanging="180"/>
      </w:pPr>
    </w:lvl>
  </w:abstractNum>
  <w:abstractNum w:abstractNumId="3" w15:restartNumberingAfterBreak="0">
    <w:nsid w:val="21B43AEA"/>
    <w:multiLevelType w:val="hybridMultilevel"/>
    <w:tmpl w:val="B750EB4C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44327E"/>
    <w:multiLevelType w:val="hybridMultilevel"/>
    <w:tmpl w:val="841C8F62"/>
    <w:lvl w:ilvl="0" w:tplc="AB4CFA20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D15E86"/>
    <w:multiLevelType w:val="hybridMultilevel"/>
    <w:tmpl w:val="87506898"/>
    <w:lvl w:ilvl="0" w:tplc="0088D0DE">
      <w:start w:val="1"/>
      <w:numFmt w:val="upperRoman"/>
      <w:lvlText w:val="E%1."/>
      <w:lvlJc w:val="left"/>
      <w:pPr>
        <w:ind w:left="36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AFD7599"/>
    <w:multiLevelType w:val="hybridMultilevel"/>
    <w:tmpl w:val="5A20E9DC"/>
    <w:lvl w:ilvl="0" w:tplc="AB4CFA20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1A2623"/>
    <w:multiLevelType w:val="hybridMultilevel"/>
    <w:tmpl w:val="7422CE78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B095937"/>
    <w:multiLevelType w:val="hybridMultilevel"/>
    <w:tmpl w:val="8F2E76DC"/>
    <w:lvl w:ilvl="0" w:tplc="1442A35E">
      <w:start w:val="3"/>
      <w:numFmt w:val="decimal"/>
      <w:lvlText w:val="%1."/>
      <w:lvlJc w:val="left"/>
      <w:pPr>
        <w:ind w:left="1069" w:hanging="360"/>
      </w:pPr>
      <w:rPr>
        <w:rFonts w:hint="default"/>
        <w:color w:val="00B050"/>
      </w:rPr>
    </w:lvl>
    <w:lvl w:ilvl="1" w:tplc="180A0019" w:tentative="1">
      <w:start w:val="1"/>
      <w:numFmt w:val="lowerLetter"/>
      <w:lvlText w:val="%2."/>
      <w:lvlJc w:val="left"/>
      <w:pPr>
        <w:ind w:left="1789" w:hanging="360"/>
      </w:pPr>
    </w:lvl>
    <w:lvl w:ilvl="2" w:tplc="180A001B" w:tentative="1">
      <w:start w:val="1"/>
      <w:numFmt w:val="lowerRoman"/>
      <w:lvlText w:val="%3."/>
      <w:lvlJc w:val="right"/>
      <w:pPr>
        <w:ind w:left="2509" w:hanging="180"/>
      </w:pPr>
    </w:lvl>
    <w:lvl w:ilvl="3" w:tplc="180A000F" w:tentative="1">
      <w:start w:val="1"/>
      <w:numFmt w:val="decimal"/>
      <w:lvlText w:val="%4."/>
      <w:lvlJc w:val="left"/>
      <w:pPr>
        <w:ind w:left="3229" w:hanging="360"/>
      </w:pPr>
    </w:lvl>
    <w:lvl w:ilvl="4" w:tplc="180A0019" w:tentative="1">
      <w:start w:val="1"/>
      <w:numFmt w:val="lowerLetter"/>
      <w:lvlText w:val="%5."/>
      <w:lvlJc w:val="left"/>
      <w:pPr>
        <w:ind w:left="3949" w:hanging="360"/>
      </w:pPr>
    </w:lvl>
    <w:lvl w:ilvl="5" w:tplc="180A001B" w:tentative="1">
      <w:start w:val="1"/>
      <w:numFmt w:val="lowerRoman"/>
      <w:lvlText w:val="%6."/>
      <w:lvlJc w:val="right"/>
      <w:pPr>
        <w:ind w:left="4669" w:hanging="180"/>
      </w:pPr>
    </w:lvl>
    <w:lvl w:ilvl="6" w:tplc="180A000F" w:tentative="1">
      <w:start w:val="1"/>
      <w:numFmt w:val="decimal"/>
      <w:lvlText w:val="%7."/>
      <w:lvlJc w:val="left"/>
      <w:pPr>
        <w:ind w:left="5389" w:hanging="360"/>
      </w:pPr>
    </w:lvl>
    <w:lvl w:ilvl="7" w:tplc="180A0019" w:tentative="1">
      <w:start w:val="1"/>
      <w:numFmt w:val="lowerLetter"/>
      <w:lvlText w:val="%8."/>
      <w:lvlJc w:val="left"/>
      <w:pPr>
        <w:ind w:left="6109" w:hanging="360"/>
      </w:pPr>
    </w:lvl>
    <w:lvl w:ilvl="8" w:tplc="180A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54353D86"/>
    <w:multiLevelType w:val="hybridMultilevel"/>
    <w:tmpl w:val="22207EC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C44E09"/>
    <w:multiLevelType w:val="hybridMultilevel"/>
    <w:tmpl w:val="2AA67676"/>
    <w:lvl w:ilvl="0" w:tplc="1680A75C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180A0019">
      <w:start w:val="1"/>
      <w:numFmt w:val="lowerLetter"/>
      <w:lvlText w:val="%2."/>
      <w:lvlJc w:val="left"/>
      <w:pPr>
        <w:ind w:left="1080" w:hanging="360"/>
      </w:pPr>
    </w:lvl>
    <w:lvl w:ilvl="2" w:tplc="180A001B" w:tentative="1">
      <w:start w:val="1"/>
      <w:numFmt w:val="lowerRoman"/>
      <w:lvlText w:val="%3."/>
      <w:lvlJc w:val="right"/>
      <w:pPr>
        <w:ind w:left="1800" w:hanging="180"/>
      </w:pPr>
    </w:lvl>
    <w:lvl w:ilvl="3" w:tplc="180A000F" w:tentative="1">
      <w:start w:val="1"/>
      <w:numFmt w:val="decimal"/>
      <w:lvlText w:val="%4."/>
      <w:lvlJc w:val="left"/>
      <w:pPr>
        <w:ind w:left="2520" w:hanging="360"/>
      </w:pPr>
    </w:lvl>
    <w:lvl w:ilvl="4" w:tplc="180A0019" w:tentative="1">
      <w:start w:val="1"/>
      <w:numFmt w:val="lowerLetter"/>
      <w:lvlText w:val="%5."/>
      <w:lvlJc w:val="left"/>
      <w:pPr>
        <w:ind w:left="3240" w:hanging="360"/>
      </w:pPr>
    </w:lvl>
    <w:lvl w:ilvl="5" w:tplc="180A001B" w:tentative="1">
      <w:start w:val="1"/>
      <w:numFmt w:val="lowerRoman"/>
      <w:lvlText w:val="%6."/>
      <w:lvlJc w:val="right"/>
      <w:pPr>
        <w:ind w:left="3960" w:hanging="180"/>
      </w:pPr>
    </w:lvl>
    <w:lvl w:ilvl="6" w:tplc="180A000F" w:tentative="1">
      <w:start w:val="1"/>
      <w:numFmt w:val="decimal"/>
      <w:lvlText w:val="%7."/>
      <w:lvlJc w:val="left"/>
      <w:pPr>
        <w:ind w:left="4680" w:hanging="360"/>
      </w:pPr>
    </w:lvl>
    <w:lvl w:ilvl="7" w:tplc="180A0019" w:tentative="1">
      <w:start w:val="1"/>
      <w:numFmt w:val="lowerLetter"/>
      <w:lvlText w:val="%8."/>
      <w:lvlJc w:val="left"/>
      <w:pPr>
        <w:ind w:left="5400" w:hanging="360"/>
      </w:pPr>
    </w:lvl>
    <w:lvl w:ilvl="8" w:tplc="1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9793611"/>
    <w:multiLevelType w:val="hybridMultilevel"/>
    <w:tmpl w:val="F5B81980"/>
    <w:lvl w:ilvl="0" w:tplc="180A000F">
      <w:start w:val="1"/>
      <w:numFmt w:val="decimal"/>
      <w:lvlText w:val="%1."/>
      <w:lvlJc w:val="left"/>
      <w:pPr>
        <w:ind w:left="720" w:hanging="360"/>
      </w:p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F5428B"/>
    <w:multiLevelType w:val="hybridMultilevel"/>
    <w:tmpl w:val="28964AAA"/>
    <w:lvl w:ilvl="0" w:tplc="0C0A0013">
      <w:start w:val="1"/>
      <w:numFmt w:val="upperRoman"/>
      <w:lvlText w:val="%1."/>
      <w:lvlJc w:val="righ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F0C126F"/>
    <w:multiLevelType w:val="hybridMultilevel"/>
    <w:tmpl w:val="C1AA1366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935885"/>
    <w:multiLevelType w:val="hybridMultilevel"/>
    <w:tmpl w:val="3E8E42C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E40814"/>
    <w:multiLevelType w:val="hybridMultilevel"/>
    <w:tmpl w:val="33A491F0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8"/>
  </w:num>
  <w:num w:numId="4">
    <w:abstractNumId w:val="5"/>
  </w:num>
  <w:num w:numId="5">
    <w:abstractNumId w:val="10"/>
  </w:num>
  <w:num w:numId="6">
    <w:abstractNumId w:val="12"/>
  </w:num>
  <w:num w:numId="7">
    <w:abstractNumId w:val="9"/>
  </w:num>
  <w:num w:numId="8">
    <w:abstractNumId w:val="14"/>
  </w:num>
  <w:num w:numId="9">
    <w:abstractNumId w:val="7"/>
  </w:num>
  <w:num w:numId="10">
    <w:abstractNumId w:val="1"/>
  </w:num>
  <w:num w:numId="11">
    <w:abstractNumId w:val="6"/>
  </w:num>
  <w:num w:numId="12">
    <w:abstractNumId w:val="13"/>
  </w:num>
  <w:num w:numId="13">
    <w:abstractNumId w:val="0"/>
  </w:num>
  <w:num w:numId="14">
    <w:abstractNumId w:val="15"/>
  </w:num>
  <w:num w:numId="15">
    <w:abstractNumId w:val="11"/>
  </w:num>
  <w:num w:numId="16">
    <w:abstractNumId w:val="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hyphenationZone w:val="425"/>
  <w:drawingGridHorizontalSpacing w:val="24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0MDQ2tzQwNjE3MTNR0lEKTi0uzszPAykwqgUAiR0qCywAAAA="/>
  </w:docVars>
  <w:rsids>
    <w:rsidRoot w:val="00305C6F"/>
    <w:rsid w:val="0000086D"/>
    <w:rsid w:val="00001D7B"/>
    <w:rsid w:val="00007909"/>
    <w:rsid w:val="000141A3"/>
    <w:rsid w:val="0001549B"/>
    <w:rsid w:val="000211DE"/>
    <w:rsid w:val="00022188"/>
    <w:rsid w:val="00043249"/>
    <w:rsid w:val="00055503"/>
    <w:rsid w:val="00065C24"/>
    <w:rsid w:val="00074E29"/>
    <w:rsid w:val="000753F3"/>
    <w:rsid w:val="000852FD"/>
    <w:rsid w:val="00086938"/>
    <w:rsid w:val="00095363"/>
    <w:rsid w:val="000A3E8B"/>
    <w:rsid w:val="000A6350"/>
    <w:rsid w:val="000B24AF"/>
    <w:rsid w:val="000C53AB"/>
    <w:rsid w:val="000D1727"/>
    <w:rsid w:val="000E5734"/>
    <w:rsid w:val="000E6E71"/>
    <w:rsid w:val="0011344D"/>
    <w:rsid w:val="00115DC8"/>
    <w:rsid w:val="00136730"/>
    <w:rsid w:val="00144DE1"/>
    <w:rsid w:val="00156163"/>
    <w:rsid w:val="00174311"/>
    <w:rsid w:val="0017585D"/>
    <w:rsid w:val="001774CD"/>
    <w:rsid w:val="00192490"/>
    <w:rsid w:val="00195130"/>
    <w:rsid w:val="001A34B9"/>
    <w:rsid w:val="001B4409"/>
    <w:rsid w:val="001C00C9"/>
    <w:rsid w:val="001C0230"/>
    <w:rsid w:val="001C7B51"/>
    <w:rsid w:val="001D4174"/>
    <w:rsid w:val="001D4B22"/>
    <w:rsid w:val="001D7669"/>
    <w:rsid w:val="001E51D3"/>
    <w:rsid w:val="001F0234"/>
    <w:rsid w:val="001F18BB"/>
    <w:rsid w:val="001F2FF7"/>
    <w:rsid w:val="001F6537"/>
    <w:rsid w:val="00201744"/>
    <w:rsid w:val="002040C5"/>
    <w:rsid w:val="002172FA"/>
    <w:rsid w:val="002254DB"/>
    <w:rsid w:val="00231D06"/>
    <w:rsid w:val="0023768B"/>
    <w:rsid w:val="00240617"/>
    <w:rsid w:val="00241EE1"/>
    <w:rsid w:val="0024527C"/>
    <w:rsid w:val="00252526"/>
    <w:rsid w:val="00254905"/>
    <w:rsid w:val="0025594C"/>
    <w:rsid w:val="00263D8E"/>
    <w:rsid w:val="00266139"/>
    <w:rsid w:val="00284935"/>
    <w:rsid w:val="00293AE5"/>
    <w:rsid w:val="002A17D9"/>
    <w:rsid w:val="002A5332"/>
    <w:rsid w:val="002A564D"/>
    <w:rsid w:val="002B475B"/>
    <w:rsid w:val="002C010D"/>
    <w:rsid w:val="002C0FCF"/>
    <w:rsid w:val="002C68EB"/>
    <w:rsid w:val="002D4F98"/>
    <w:rsid w:val="002D79E5"/>
    <w:rsid w:val="002E1DDF"/>
    <w:rsid w:val="002E3073"/>
    <w:rsid w:val="002E46A3"/>
    <w:rsid w:val="002E4EE6"/>
    <w:rsid w:val="002E5487"/>
    <w:rsid w:val="002E6F6A"/>
    <w:rsid w:val="002F1ABD"/>
    <w:rsid w:val="002F3B9F"/>
    <w:rsid w:val="00305C6F"/>
    <w:rsid w:val="003108B0"/>
    <w:rsid w:val="00324802"/>
    <w:rsid w:val="00336DFE"/>
    <w:rsid w:val="00336F86"/>
    <w:rsid w:val="0033751E"/>
    <w:rsid w:val="00344165"/>
    <w:rsid w:val="00353949"/>
    <w:rsid w:val="00355E5A"/>
    <w:rsid w:val="0035727E"/>
    <w:rsid w:val="003616DA"/>
    <w:rsid w:val="00363000"/>
    <w:rsid w:val="00375FA3"/>
    <w:rsid w:val="0037680E"/>
    <w:rsid w:val="00387AC9"/>
    <w:rsid w:val="00392278"/>
    <w:rsid w:val="00393BDE"/>
    <w:rsid w:val="00395851"/>
    <w:rsid w:val="003A32AB"/>
    <w:rsid w:val="003B01E2"/>
    <w:rsid w:val="003B4159"/>
    <w:rsid w:val="003B5689"/>
    <w:rsid w:val="003C29A1"/>
    <w:rsid w:val="003C5703"/>
    <w:rsid w:val="003C7CB8"/>
    <w:rsid w:val="003D1E7E"/>
    <w:rsid w:val="003D31AC"/>
    <w:rsid w:val="003D5B0D"/>
    <w:rsid w:val="003D62FB"/>
    <w:rsid w:val="003E21A6"/>
    <w:rsid w:val="003F0C86"/>
    <w:rsid w:val="00411829"/>
    <w:rsid w:val="004124A3"/>
    <w:rsid w:val="0041264E"/>
    <w:rsid w:val="00423D2B"/>
    <w:rsid w:val="00426638"/>
    <w:rsid w:val="00432921"/>
    <w:rsid w:val="0043572A"/>
    <w:rsid w:val="00444938"/>
    <w:rsid w:val="00484794"/>
    <w:rsid w:val="004852D0"/>
    <w:rsid w:val="00487587"/>
    <w:rsid w:val="00495BB9"/>
    <w:rsid w:val="0049684A"/>
    <w:rsid w:val="004A01E9"/>
    <w:rsid w:val="004A052C"/>
    <w:rsid w:val="004A6746"/>
    <w:rsid w:val="004A7A12"/>
    <w:rsid w:val="004B050E"/>
    <w:rsid w:val="004B5828"/>
    <w:rsid w:val="004C0AF7"/>
    <w:rsid w:val="004D4B45"/>
    <w:rsid w:val="004D5CE2"/>
    <w:rsid w:val="004E770B"/>
    <w:rsid w:val="004F2846"/>
    <w:rsid w:val="004F744B"/>
    <w:rsid w:val="00521F8E"/>
    <w:rsid w:val="0052739C"/>
    <w:rsid w:val="00527DBC"/>
    <w:rsid w:val="005350C3"/>
    <w:rsid w:val="0054390C"/>
    <w:rsid w:val="0055604A"/>
    <w:rsid w:val="00560034"/>
    <w:rsid w:val="00576A4F"/>
    <w:rsid w:val="00576EE8"/>
    <w:rsid w:val="00581249"/>
    <w:rsid w:val="00583F2B"/>
    <w:rsid w:val="00584970"/>
    <w:rsid w:val="00597036"/>
    <w:rsid w:val="005A00EA"/>
    <w:rsid w:val="005A18D6"/>
    <w:rsid w:val="005C3965"/>
    <w:rsid w:val="005D4B07"/>
    <w:rsid w:val="005D5A9C"/>
    <w:rsid w:val="005E0052"/>
    <w:rsid w:val="005E10A9"/>
    <w:rsid w:val="005E5014"/>
    <w:rsid w:val="005F5561"/>
    <w:rsid w:val="006103AB"/>
    <w:rsid w:val="00640441"/>
    <w:rsid w:val="0064125B"/>
    <w:rsid w:val="00650902"/>
    <w:rsid w:val="00655066"/>
    <w:rsid w:val="006555C1"/>
    <w:rsid w:val="0066240F"/>
    <w:rsid w:val="006673ED"/>
    <w:rsid w:val="006676FD"/>
    <w:rsid w:val="0067537A"/>
    <w:rsid w:val="0067593B"/>
    <w:rsid w:val="006C6E8F"/>
    <w:rsid w:val="006D0F11"/>
    <w:rsid w:val="006D3581"/>
    <w:rsid w:val="006D5909"/>
    <w:rsid w:val="006E000E"/>
    <w:rsid w:val="006E07E2"/>
    <w:rsid w:val="006E3A19"/>
    <w:rsid w:val="006F6521"/>
    <w:rsid w:val="006F7CF3"/>
    <w:rsid w:val="00704E10"/>
    <w:rsid w:val="00732AEC"/>
    <w:rsid w:val="00747E5E"/>
    <w:rsid w:val="00751953"/>
    <w:rsid w:val="00751D6F"/>
    <w:rsid w:val="00760C47"/>
    <w:rsid w:val="00770ADD"/>
    <w:rsid w:val="0078180E"/>
    <w:rsid w:val="00782D2D"/>
    <w:rsid w:val="00792ECE"/>
    <w:rsid w:val="00795741"/>
    <w:rsid w:val="007A23B2"/>
    <w:rsid w:val="007A365D"/>
    <w:rsid w:val="007A684E"/>
    <w:rsid w:val="007A70FC"/>
    <w:rsid w:val="007B03A1"/>
    <w:rsid w:val="007B5E56"/>
    <w:rsid w:val="007C40F4"/>
    <w:rsid w:val="007C5E06"/>
    <w:rsid w:val="007F73E3"/>
    <w:rsid w:val="008025D0"/>
    <w:rsid w:val="008029C1"/>
    <w:rsid w:val="00805B8A"/>
    <w:rsid w:val="008132EE"/>
    <w:rsid w:val="00826427"/>
    <w:rsid w:val="00831BF5"/>
    <w:rsid w:val="00845636"/>
    <w:rsid w:val="008570EF"/>
    <w:rsid w:val="0086275A"/>
    <w:rsid w:val="00864568"/>
    <w:rsid w:val="00864E2A"/>
    <w:rsid w:val="008678C8"/>
    <w:rsid w:val="0088078D"/>
    <w:rsid w:val="008822AE"/>
    <w:rsid w:val="008946AE"/>
    <w:rsid w:val="00895427"/>
    <w:rsid w:val="00897F0C"/>
    <w:rsid w:val="008B1C0C"/>
    <w:rsid w:val="008D07C3"/>
    <w:rsid w:val="008D291F"/>
    <w:rsid w:val="008D2A63"/>
    <w:rsid w:val="008D39FA"/>
    <w:rsid w:val="008D4D8A"/>
    <w:rsid w:val="008D54F4"/>
    <w:rsid w:val="008D7182"/>
    <w:rsid w:val="008E6920"/>
    <w:rsid w:val="008F08A3"/>
    <w:rsid w:val="008F41D5"/>
    <w:rsid w:val="008F5AEF"/>
    <w:rsid w:val="008F78D1"/>
    <w:rsid w:val="0090433D"/>
    <w:rsid w:val="0090600E"/>
    <w:rsid w:val="00907554"/>
    <w:rsid w:val="0091275B"/>
    <w:rsid w:val="00914418"/>
    <w:rsid w:val="009147E9"/>
    <w:rsid w:val="00914CC6"/>
    <w:rsid w:val="00925109"/>
    <w:rsid w:val="0095028B"/>
    <w:rsid w:val="009534F3"/>
    <w:rsid w:val="00954C76"/>
    <w:rsid w:val="00956BDE"/>
    <w:rsid w:val="00970339"/>
    <w:rsid w:val="00981983"/>
    <w:rsid w:val="00982056"/>
    <w:rsid w:val="00982A29"/>
    <w:rsid w:val="00992CC0"/>
    <w:rsid w:val="00997217"/>
    <w:rsid w:val="009A51B1"/>
    <w:rsid w:val="009B668A"/>
    <w:rsid w:val="009C7CB5"/>
    <w:rsid w:val="009D68AF"/>
    <w:rsid w:val="009D72FE"/>
    <w:rsid w:val="009E5B62"/>
    <w:rsid w:val="009E6DDB"/>
    <w:rsid w:val="009E7DE8"/>
    <w:rsid w:val="009F0765"/>
    <w:rsid w:val="00A11426"/>
    <w:rsid w:val="00A31CC0"/>
    <w:rsid w:val="00A32FF5"/>
    <w:rsid w:val="00A4587E"/>
    <w:rsid w:val="00A466B1"/>
    <w:rsid w:val="00A50F70"/>
    <w:rsid w:val="00A61D8B"/>
    <w:rsid w:val="00A65856"/>
    <w:rsid w:val="00A72D7A"/>
    <w:rsid w:val="00A73911"/>
    <w:rsid w:val="00A7457B"/>
    <w:rsid w:val="00A80109"/>
    <w:rsid w:val="00A81C44"/>
    <w:rsid w:val="00A830B6"/>
    <w:rsid w:val="00AA32E2"/>
    <w:rsid w:val="00AC376F"/>
    <w:rsid w:val="00AC6D38"/>
    <w:rsid w:val="00AD4FAE"/>
    <w:rsid w:val="00AD744A"/>
    <w:rsid w:val="00AE345F"/>
    <w:rsid w:val="00AE4046"/>
    <w:rsid w:val="00AE775F"/>
    <w:rsid w:val="00AF2AFD"/>
    <w:rsid w:val="00AF349E"/>
    <w:rsid w:val="00AF4741"/>
    <w:rsid w:val="00AF7338"/>
    <w:rsid w:val="00B01584"/>
    <w:rsid w:val="00B07C68"/>
    <w:rsid w:val="00B22F94"/>
    <w:rsid w:val="00B31CF2"/>
    <w:rsid w:val="00B33301"/>
    <w:rsid w:val="00B36DD0"/>
    <w:rsid w:val="00B4027F"/>
    <w:rsid w:val="00B41D16"/>
    <w:rsid w:val="00B57DF9"/>
    <w:rsid w:val="00B726F3"/>
    <w:rsid w:val="00B73575"/>
    <w:rsid w:val="00B83DDF"/>
    <w:rsid w:val="00BA464D"/>
    <w:rsid w:val="00BB316C"/>
    <w:rsid w:val="00BB4363"/>
    <w:rsid w:val="00BC2E68"/>
    <w:rsid w:val="00BC6508"/>
    <w:rsid w:val="00BD22DA"/>
    <w:rsid w:val="00BE3179"/>
    <w:rsid w:val="00BF1508"/>
    <w:rsid w:val="00BF5907"/>
    <w:rsid w:val="00BF5FF9"/>
    <w:rsid w:val="00BF61C5"/>
    <w:rsid w:val="00C0011C"/>
    <w:rsid w:val="00C009DF"/>
    <w:rsid w:val="00C00E98"/>
    <w:rsid w:val="00C03CE4"/>
    <w:rsid w:val="00C05CD6"/>
    <w:rsid w:val="00C129D2"/>
    <w:rsid w:val="00C17284"/>
    <w:rsid w:val="00C20F7D"/>
    <w:rsid w:val="00C6115D"/>
    <w:rsid w:val="00C70F05"/>
    <w:rsid w:val="00C7197C"/>
    <w:rsid w:val="00C7440E"/>
    <w:rsid w:val="00C800B0"/>
    <w:rsid w:val="00C8723C"/>
    <w:rsid w:val="00C87520"/>
    <w:rsid w:val="00C923D6"/>
    <w:rsid w:val="00CA45B2"/>
    <w:rsid w:val="00CA5975"/>
    <w:rsid w:val="00CA67AA"/>
    <w:rsid w:val="00CA7408"/>
    <w:rsid w:val="00CC148B"/>
    <w:rsid w:val="00CC1881"/>
    <w:rsid w:val="00CD1209"/>
    <w:rsid w:val="00CE050F"/>
    <w:rsid w:val="00CE2486"/>
    <w:rsid w:val="00CE6B25"/>
    <w:rsid w:val="00CF4FE8"/>
    <w:rsid w:val="00D00CA7"/>
    <w:rsid w:val="00D141B6"/>
    <w:rsid w:val="00D15D44"/>
    <w:rsid w:val="00D21CCE"/>
    <w:rsid w:val="00D227A8"/>
    <w:rsid w:val="00D24121"/>
    <w:rsid w:val="00D33CA5"/>
    <w:rsid w:val="00D42975"/>
    <w:rsid w:val="00D50BCF"/>
    <w:rsid w:val="00D5120F"/>
    <w:rsid w:val="00D549C3"/>
    <w:rsid w:val="00D677F4"/>
    <w:rsid w:val="00D67F5B"/>
    <w:rsid w:val="00D8349A"/>
    <w:rsid w:val="00D8618D"/>
    <w:rsid w:val="00D86FC5"/>
    <w:rsid w:val="00D949BC"/>
    <w:rsid w:val="00DA2999"/>
    <w:rsid w:val="00DA4A80"/>
    <w:rsid w:val="00DC1493"/>
    <w:rsid w:val="00DD4D3C"/>
    <w:rsid w:val="00DE16D1"/>
    <w:rsid w:val="00DE3C2B"/>
    <w:rsid w:val="00DE5373"/>
    <w:rsid w:val="00DF70F0"/>
    <w:rsid w:val="00E02D4A"/>
    <w:rsid w:val="00E071FB"/>
    <w:rsid w:val="00E10253"/>
    <w:rsid w:val="00E301F8"/>
    <w:rsid w:val="00E320EF"/>
    <w:rsid w:val="00E36C65"/>
    <w:rsid w:val="00E52EAB"/>
    <w:rsid w:val="00E57DAD"/>
    <w:rsid w:val="00E63DFC"/>
    <w:rsid w:val="00E7046D"/>
    <w:rsid w:val="00E704CF"/>
    <w:rsid w:val="00E8097F"/>
    <w:rsid w:val="00E85E1C"/>
    <w:rsid w:val="00E94754"/>
    <w:rsid w:val="00EA3141"/>
    <w:rsid w:val="00EA617E"/>
    <w:rsid w:val="00EB1A0C"/>
    <w:rsid w:val="00EB5405"/>
    <w:rsid w:val="00EF09CF"/>
    <w:rsid w:val="00F03266"/>
    <w:rsid w:val="00F053FF"/>
    <w:rsid w:val="00F05763"/>
    <w:rsid w:val="00F07FA5"/>
    <w:rsid w:val="00F13622"/>
    <w:rsid w:val="00F1502E"/>
    <w:rsid w:val="00F17548"/>
    <w:rsid w:val="00F17EF6"/>
    <w:rsid w:val="00F21478"/>
    <w:rsid w:val="00F23993"/>
    <w:rsid w:val="00F24BD9"/>
    <w:rsid w:val="00F25531"/>
    <w:rsid w:val="00F37192"/>
    <w:rsid w:val="00F42BBC"/>
    <w:rsid w:val="00F51976"/>
    <w:rsid w:val="00F55CEC"/>
    <w:rsid w:val="00F61E7D"/>
    <w:rsid w:val="00F63FD9"/>
    <w:rsid w:val="00F6756F"/>
    <w:rsid w:val="00F775CA"/>
    <w:rsid w:val="00F862A7"/>
    <w:rsid w:val="00F97312"/>
    <w:rsid w:val="00FA16FB"/>
    <w:rsid w:val="00FA21FE"/>
    <w:rsid w:val="00FB0C74"/>
    <w:rsid w:val="00FB416B"/>
    <w:rsid w:val="00FD3813"/>
    <w:rsid w:val="00FE03D0"/>
    <w:rsid w:val="00FE12F0"/>
    <w:rsid w:val="00FE1B68"/>
    <w:rsid w:val="00FE2D23"/>
    <w:rsid w:val="00FE67AB"/>
    <w:rsid w:val="00FF2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2011F44C"/>
  <w15:chartTrackingRefBased/>
  <w15:docId w15:val="{0F0E09EB-19BE-465F-8AE8-00AD416BD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Definition" w:semiHidden="1" w:unhideWhenUsed="1"/>
    <w:lsdException w:name="HTML Preformatted" w:uiPriority="99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s-ES" w:eastAsia="es-ES"/>
    </w:rPr>
  </w:style>
  <w:style w:type="paragraph" w:styleId="Ttulo1">
    <w:name w:val="heading 1"/>
    <w:basedOn w:val="Normal"/>
    <w:next w:val="Normal"/>
    <w:qFormat/>
    <w:pPr>
      <w:keepNext/>
      <w:ind w:firstLine="360"/>
      <w:outlineLvl w:val="0"/>
    </w:pPr>
    <w:rPr>
      <w:rFonts w:ascii="Arial" w:hAnsi="Arial"/>
      <w:sz w:val="24"/>
      <w:lang w:val="es-MX"/>
    </w:rPr>
  </w:style>
  <w:style w:type="paragraph" w:styleId="Ttulo2">
    <w:name w:val="heading 2"/>
    <w:basedOn w:val="Normal"/>
    <w:next w:val="Normal"/>
    <w:qFormat/>
    <w:pPr>
      <w:keepNext/>
      <w:ind w:left="1068" w:firstLine="348"/>
      <w:jc w:val="both"/>
      <w:outlineLvl w:val="1"/>
    </w:pPr>
    <w:rPr>
      <w:rFonts w:ascii="Arial" w:hAnsi="Arial"/>
      <w:sz w:val="24"/>
      <w:lang w:val="es-MX"/>
    </w:rPr>
  </w:style>
  <w:style w:type="paragraph" w:styleId="Ttulo3">
    <w:name w:val="heading 3"/>
    <w:basedOn w:val="Normal"/>
    <w:next w:val="Normal"/>
    <w:qFormat/>
    <w:pPr>
      <w:keepNext/>
      <w:ind w:left="1416" w:firstLine="654"/>
      <w:outlineLvl w:val="2"/>
    </w:pPr>
    <w:rPr>
      <w:rFonts w:ascii="Arial" w:hAnsi="Arial"/>
      <w:sz w:val="24"/>
      <w:lang w:val="es-MX"/>
    </w:rPr>
  </w:style>
  <w:style w:type="paragraph" w:styleId="Ttulo4">
    <w:name w:val="heading 4"/>
    <w:basedOn w:val="Normal"/>
    <w:next w:val="Normal"/>
    <w:qFormat/>
    <w:pPr>
      <w:keepNext/>
      <w:ind w:left="708" w:firstLine="270"/>
      <w:outlineLvl w:val="3"/>
    </w:pPr>
    <w:rPr>
      <w:rFonts w:ascii="Arial" w:hAnsi="Arial"/>
      <w:sz w:val="24"/>
      <w:lang w:val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angradetextonormal">
    <w:name w:val="Body Text Indent"/>
    <w:basedOn w:val="Normal"/>
    <w:pPr>
      <w:ind w:left="720" w:hanging="12"/>
    </w:pPr>
    <w:rPr>
      <w:sz w:val="24"/>
      <w:lang w:val="es-MX"/>
    </w:rPr>
  </w:style>
  <w:style w:type="paragraph" w:styleId="Sangra2detindependiente">
    <w:name w:val="Body Text Indent 2"/>
    <w:basedOn w:val="Normal"/>
    <w:pPr>
      <w:tabs>
        <w:tab w:val="left" w:pos="4950"/>
      </w:tabs>
      <w:ind w:left="5940" w:hanging="5940"/>
    </w:pPr>
    <w:rPr>
      <w:rFonts w:ascii="Arial" w:hAnsi="Arial"/>
      <w:sz w:val="24"/>
      <w:lang w:val="es-MX"/>
    </w:rPr>
  </w:style>
  <w:style w:type="paragraph" w:styleId="NormalWeb">
    <w:name w:val="Normal (Web)"/>
    <w:basedOn w:val="Normal"/>
    <w:rsid w:val="00C6115D"/>
    <w:pPr>
      <w:spacing w:before="100" w:beforeAutospacing="1" w:after="100" w:afterAutospacing="1"/>
    </w:pPr>
    <w:rPr>
      <w:sz w:val="24"/>
      <w:szCs w:val="24"/>
    </w:rPr>
  </w:style>
  <w:style w:type="character" w:styleId="Textoennegrita">
    <w:name w:val="Strong"/>
    <w:qFormat/>
    <w:rsid w:val="00C6115D"/>
    <w:rPr>
      <w:b/>
      <w:bCs/>
    </w:rPr>
  </w:style>
  <w:style w:type="character" w:customStyle="1" w:styleId="titulo21">
    <w:name w:val="titulo21"/>
    <w:rsid w:val="004D4B45"/>
    <w:rPr>
      <w:rFonts w:ascii="Verdana" w:hAnsi="Verdana" w:hint="default"/>
      <w:b/>
      <w:bCs/>
      <w:strike w:val="0"/>
      <w:dstrike w:val="0"/>
      <w:color w:val="FF6600"/>
      <w:sz w:val="21"/>
      <w:szCs w:val="21"/>
      <w:u w:val="none"/>
      <w:effect w:val="none"/>
    </w:rPr>
  </w:style>
  <w:style w:type="paragraph" w:styleId="Piedepgina">
    <w:name w:val="footer"/>
    <w:basedOn w:val="Normal"/>
    <w:link w:val="PiedepginaCar"/>
    <w:uiPriority w:val="99"/>
    <w:rsid w:val="00D5120F"/>
    <w:pPr>
      <w:tabs>
        <w:tab w:val="center" w:pos="4419"/>
        <w:tab w:val="right" w:pos="8838"/>
      </w:tabs>
    </w:pPr>
  </w:style>
  <w:style w:type="character" w:styleId="Nmerodepgina">
    <w:name w:val="page number"/>
    <w:basedOn w:val="Fuentedeprrafopredeter"/>
    <w:rsid w:val="00D5120F"/>
  </w:style>
  <w:style w:type="paragraph" w:styleId="Encabezado">
    <w:name w:val="header"/>
    <w:basedOn w:val="Normal"/>
    <w:rsid w:val="00BE3179"/>
    <w:pPr>
      <w:tabs>
        <w:tab w:val="center" w:pos="4252"/>
        <w:tab w:val="right" w:pos="8504"/>
      </w:tabs>
    </w:pPr>
  </w:style>
  <w:style w:type="table" w:styleId="Tablaconcuadrcula">
    <w:name w:val="Table Grid"/>
    <w:basedOn w:val="Tablanormal"/>
    <w:rsid w:val="002452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dding-1">
    <w:name w:val="padding-1"/>
    <w:basedOn w:val="Normal"/>
    <w:rsid w:val="00CF4FE8"/>
    <w:pPr>
      <w:spacing w:before="320" w:after="100"/>
      <w:ind w:left="300" w:right="200" w:firstLine="300"/>
      <w:jc w:val="both"/>
    </w:pPr>
    <w:rPr>
      <w:sz w:val="26"/>
      <w:szCs w:val="26"/>
      <w:lang w:val="es-PA" w:eastAsia="es-PA"/>
    </w:rPr>
  </w:style>
  <w:style w:type="character" w:styleId="Hipervnculo">
    <w:name w:val="Hyperlink"/>
    <w:uiPriority w:val="99"/>
    <w:unhideWhenUsed/>
    <w:rsid w:val="001D4B22"/>
    <w:rPr>
      <w:color w:val="0000FF"/>
      <w:u w:val="single"/>
    </w:rPr>
  </w:style>
  <w:style w:type="paragraph" w:styleId="HTMLconformatoprevio">
    <w:name w:val="HTML Preformatted"/>
    <w:basedOn w:val="Normal"/>
    <w:link w:val="HTMLconformatoprevioCar"/>
    <w:uiPriority w:val="99"/>
    <w:unhideWhenUsed/>
    <w:rsid w:val="001D4B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conformatoprevioCar">
    <w:name w:val="HTML con formato previo Car"/>
    <w:link w:val="HTMLconformatoprevio"/>
    <w:uiPriority w:val="99"/>
    <w:rsid w:val="001D4B22"/>
    <w:rPr>
      <w:rFonts w:ascii="Courier New" w:hAnsi="Courier New" w:cs="Courier New"/>
    </w:rPr>
  </w:style>
  <w:style w:type="paragraph" w:styleId="Prrafodelista">
    <w:name w:val="List Paragraph"/>
    <w:basedOn w:val="Normal"/>
    <w:uiPriority w:val="34"/>
    <w:qFormat/>
    <w:rsid w:val="008F5AEF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s-PA" w:eastAsia="en-US"/>
    </w:rPr>
  </w:style>
  <w:style w:type="character" w:customStyle="1" w:styleId="PiedepginaCar">
    <w:name w:val="Pie de página Car"/>
    <w:link w:val="Piedepgina"/>
    <w:uiPriority w:val="99"/>
    <w:rsid w:val="00007909"/>
  </w:style>
  <w:style w:type="paragraph" w:styleId="Textodeglobo">
    <w:name w:val="Balloon Text"/>
    <w:basedOn w:val="Normal"/>
    <w:link w:val="TextodegloboCar"/>
    <w:semiHidden/>
    <w:unhideWhenUsed/>
    <w:rsid w:val="00495BB9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495BB9"/>
    <w:rPr>
      <w:rFonts w:ascii="Segoe UI" w:hAnsi="Segoe UI" w:cs="Segoe UI"/>
      <w:sz w:val="18"/>
      <w:szCs w:val="18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21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92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63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45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41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6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82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39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61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96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5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6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15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23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46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78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39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92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8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44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5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11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9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5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D9DC42-9846-4ADF-88E7-0F7D34E1F7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3</Pages>
  <Words>494</Words>
  <Characters>2718</Characters>
  <Application>Microsoft Office Word</Application>
  <DocSecurity>0</DocSecurity>
  <Lines>22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ABORATORIO NO</vt:lpstr>
      <vt:lpstr>LABORATORIO NO</vt:lpstr>
    </vt:vector>
  </TitlesOfParts>
  <Company>Asistente</Company>
  <LinksUpToDate>false</LinksUpToDate>
  <CharactersWithSpaces>3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IO NO</dc:title>
  <dc:subject/>
  <dc:creator>Asis5</dc:creator>
  <cp:keywords/>
  <cp:lastModifiedBy>ROBERT LU</cp:lastModifiedBy>
  <cp:revision>23</cp:revision>
  <cp:lastPrinted>2014-04-09T17:35:00Z</cp:lastPrinted>
  <dcterms:created xsi:type="dcterms:W3CDTF">2019-10-15T20:20:00Z</dcterms:created>
  <dcterms:modified xsi:type="dcterms:W3CDTF">2020-11-23T01:20:00Z</dcterms:modified>
</cp:coreProperties>
</file>